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84495E" w14:textId="77777777" w:rsidR="00A97511" w:rsidRDefault="00A97511" w:rsidP="006C1732">
      <w:pPr>
        <w:pStyle w:val="ListParagraph"/>
        <w:tabs>
          <w:tab w:val="left" w:pos="7089"/>
        </w:tabs>
        <w:jc w:val="center"/>
        <w:rPr>
          <w:rFonts w:cstheme="minorHAnsi"/>
          <w:b/>
          <w:u w:val="single"/>
        </w:rPr>
      </w:pPr>
    </w:p>
    <w:p w14:paraId="68BF2909" w14:textId="5ECEFF7F" w:rsidR="006E5905" w:rsidRDefault="00996FD1" w:rsidP="006C1732">
      <w:pPr>
        <w:pStyle w:val="ListParagraph"/>
        <w:tabs>
          <w:tab w:val="left" w:pos="7089"/>
        </w:tabs>
        <w:jc w:val="center"/>
        <w:rPr>
          <w:rFonts w:cstheme="minorHAnsi"/>
          <w:b/>
          <w:u w:val="single"/>
        </w:rPr>
      </w:pPr>
      <w:r w:rsidRPr="00DC0A9D">
        <w:rPr>
          <w:rFonts w:cstheme="minorHAnsi"/>
          <w:b/>
          <w:u w:val="single"/>
        </w:rPr>
        <w:t>Criteria</w:t>
      </w:r>
      <w:r w:rsidR="002E4029" w:rsidRPr="00DC0A9D">
        <w:rPr>
          <w:rFonts w:cstheme="minorHAnsi"/>
          <w:b/>
          <w:u w:val="single"/>
        </w:rPr>
        <w:t xml:space="preserve"> for First Time Registration </w:t>
      </w:r>
      <w:r w:rsidR="00B553D0" w:rsidRPr="00DC0A9D">
        <w:rPr>
          <w:rFonts w:cstheme="minorHAnsi"/>
          <w:b/>
          <w:u w:val="single"/>
        </w:rPr>
        <w:t xml:space="preserve">of </w:t>
      </w:r>
      <w:r w:rsidR="006E5905" w:rsidRPr="00DC0A9D">
        <w:rPr>
          <w:rFonts w:cstheme="minorHAnsi"/>
          <w:b/>
          <w:u w:val="single"/>
        </w:rPr>
        <w:t>Contractors</w:t>
      </w:r>
    </w:p>
    <w:p w14:paraId="462C84E7" w14:textId="77777777" w:rsidR="00345F8E" w:rsidRPr="00163DB2" w:rsidRDefault="00345F8E" w:rsidP="006C1732">
      <w:pPr>
        <w:pStyle w:val="ListParagraph"/>
        <w:tabs>
          <w:tab w:val="left" w:pos="7089"/>
        </w:tabs>
        <w:jc w:val="center"/>
        <w:rPr>
          <w:rFonts w:cstheme="minorHAnsi"/>
          <w:b/>
          <w:sz w:val="12"/>
          <w:szCs w:val="12"/>
          <w:u w:val="single"/>
        </w:rPr>
      </w:pPr>
    </w:p>
    <w:p w14:paraId="781E8240" w14:textId="7ADE3BBD" w:rsidR="00996FD1" w:rsidRPr="00DC0A9D" w:rsidRDefault="00996FD1" w:rsidP="00996FD1">
      <w:pPr>
        <w:pStyle w:val="ListParagraph"/>
        <w:jc w:val="center"/>
        <w:rPr>
          <w:rFonts w:cstheme="minorHAnsi"/>
          <w:b/>
          <w:u w:val="single"/>
        </w:rPr>
      </w:pPr>
      <w:r w:rsidRPr="00DC0A9D">
        <w:rPr>
          <w:rFonts w:cstheme="minorHAnsi"/>
          <w:b/>
          <w:color w:val="FF0000"/>
          <w:u w:val="single"/>
        </w:rPr>
        <w:t>Grade A+</w:t>
      </w:r>
      <w:r w:rsidR="00B553D0" w:rsidRPr="00DC0A9D">
        <w:rPr>
          <w:rFonts w:cstheme="minorHAnsi"/>
          <w:b/>
          <w:color w:val="FF0000"/>
          <w:u w:val="single"/>
        </w:rPr>
        <w:t xml:space="preserve"> </w:t>
      </w:r>
      <w:r w:rsidR="006E5905" w:rsidRPr="00DC0A9D">
        <w:rPr>
          <w:rFonts w:cstheme="minorHAnsi"/>
          <w:b/>
          <w:color w:val="FF0000"/>
          <w:u w:val="single"/>
        </w:rPr>
        <w:t>(No Limit)</w:t>
      </w:r>
    </w:p>
    <w:tbl>
      <w:tblPr>
        <w:tblW w:w="10201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1701"/>
        <w:gridCol w:w="1418"/>
        <w:gridCol w:w="1417"/>
        <w:gridCol w:w="1720"/>
        <w:gridCol w:w="1540"/>
        <w:gridCol w:w="1701"/>
      </w:tblGrid>
      <w:tr w:rsidR="00DC0A9D" w:rsidRPr="006241B5" w14:paraId="690BFFCC" w14:textId="77777777" w:rsidTr="00DC0A9D">
        <w:trPr>
          <w:trHeight w:val="252"/>
          <w:jc w:val="center"/>
        </w:trPr>
        <w:tc>
          <w:tcPr>
            <w:tcW w:w="704" w:type="dxa"/>
            <w:vMerge w:val="restart"/>
            <w:shd w:val="clear" w:color="auto" w:fill="DEEAF6" w:themeFill="accent1" w:themeFillTint="33"/>
            <w:vAlign w:val="center"/>
          </w:tcPr>
          <w:p w14:paraId="4577C145" w14:textId="77777777" w:rsidR="00DC0A9D" w:rsidRPr="006241B5" w:rsidRDefault="00DC0A9D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SN</w:t>
            </w:r>
          </w:p>
        </w:tc>
        <w:tc>
          <w:tcPr>
            <w:tcW w:w="1701" w:type="dxa"/>
            <w:vMerge w:val="restart"/>
            <w:shd w:val="clear" w:color="auto" w:fill="DEEAF6" w:themeFill="accent1" w:themeFillTint="33"/>
            <w:vAlign w:val="center"/>
          </w:tcPr>
          <w:p w14:paraId="1E3E485D" w14:textId="77777777" w:rsidR="00DC0A9D" w:rsidRPr="006241B5" w:rsidRDefault="00DC0A9D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796" w:type="dxa"/>
            <w:gridSpan w:val="5"/>
            <w:shd w:val="clear" w:color="auto" w:fill="DEEAF6" w:themeFill="accent1" w:themeFillTint="33"/>
            <w:vAlign w:val="center"/>
          </w:tcPr>
          <w:p w14:paraId="566AD886" w14:textId="0E5C4C74" w:rsidR="00DC0A9D" w:rsidRPr="006241B5" w:rsidRDefault="00DC0A9D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9F16CA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inimum Mandatory Requirements</w:t>
            </w:r>
          </w:p>
        </w:tc>
      </w:tr>
      <w:tr w:rsidR="00DC0A9D" w:rsidRPr="006241B5" w14:paraId="04BD5917" w14:textId="77777777" w:rsidTr="00DC0A9D">
        <w:trPr>
          <w:trHeight w:val="1119"/>
          <w:jc w:val="center"/>
        </w:trPr>
        <w:tc>
          <w:tcPr>
            <w:tcW w:w="704" w:type="dxa"/>
            <w:vMerge/>
            <w:shd w:val="clear" w:color="auto" w:fill="DEEAF6" w:themeFill="accent1" w:themeFillTint="33"/>
            <w:vAlign w:val="center"/>
          </w:tcPr>
          <w:p w14:paraId="0C611DB6" w14:textId="77777777" w:rsidR="00DC0A9D" w:rsidRPr="006241B5" w:rsidRDefault="00DC0A9D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vMerge/>
            <w:shd w:val="clear" w:color="auto" w:fill="DEEAF6" w:themeFill="accent1" w:themeFillTint="33"/>
            <w:vAlign w:val="center"/>
          </w:tcPr>
          <w:p w14:paraId="04BD987A" w14:textId="77777777" w:rsidR="00DC0A9D" w:rsidRPr="006241B5" w:rsidRDefault="00DC0A9D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788F2D20" w14:textId="77777777" w:rsidR="00DC0A9D" w:rsidRPr="006241B5" w:rsidRDefault="00DC0A9D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27C3164B" w14:textId="77777777" w:rsidR="00DC0A9D" w:rsidRPr="006241B5" w:rsidRDefault="00DC0A9D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720" w:type="dxa"/>
            <w:shd w:val="clear" w:color="auto" w:fill="DEEAF6" w:themeFill="accent1" w:themeFillTint="33"/>
            <w:vAlign w:val="center"/>
          </w:tcPr>
          <w:p w14:paraId="3746A582" w14:textId="16C92645" w:rsidR="005261E3" w:rsidRPr="005261E3" w:rsidRDefault="005261E3" w:rsidP="005261E3">
            <w:pPr>
              <w:spacing w:before="240"/>
              <w:jc w:val="center"/>
              <w:rPr>
                <w:rFonts w:cs="Arial"/>
                <w:b/>
                <w:bCs/>
                <w:iCs/>
                <w:sz w:val="18"/>
                <w:szCs w:val="18"/>
              </w:rPr>
            </w:pP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Mechanical,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E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ectrical and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P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umbing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W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>orks</w:t>
            </w:r>
          </w:p>
          <w:p w14:paraId="023B03DB" w14:textId="12789707" w:rsidR="00DC0A9D" w:rsidRPr="006241B5" w:rsidRDefault="00DC0A9D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540" w:type="dxa"/>
            <w:shd w:val="clear" w:color="auto" w:fill="DEEAF6" w:themeFill="accent1" w:themeFillTint="33"/>
            <w:vAlign w:val="center"/>
          </w:tcPr>
          <w:p w14:paraId="1DA89ED9" w14:textId="77777777" w:rsidR="00751DF9" w:rsidRDefault="00751DF9" w:rsidP="00751DF9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Electrical </w:t>
            </w:r>
          </w:p>
          <w:p w14:paraId="2D0F9C69" w14:textId="68E2BA8E" w:rsidR="00DC0A9D" w:rsidRPr="006241B5" w:rsidRDefault="00751DF9" w:rsidP="00751DF9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  <w:tc>
          <w:tcPr>
            <w:tcW w:w="1701" w:type="dxa"/>
            <w:shd w:val="clear" w:color="auto" w:fill="DEEAF6" w:themeFill="accent1" w:themeFillTint="33"/>
            <w:vAlign w:val="center"/>
          </w:tcPr>
          <w:p w14:paraId="55B3E951" w14:textId="229BF295" w:rsidR="00751DF9" w:rsidRDefault="00751DF9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Mechanical</w:t>
            </w:r>
          </w:p>
          <w:p w14:paraId="4AF0364C" w14:textId="07CCC526" w:rsidR="00DC0A9D" w:rsidRPr="006241B5" w:rsidRDefault="00751DF9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</w:tr>
      <w:tr w:rsidR="00DC0A9D" w:rsidRPr="006241B5" w14:paraId="31BD95AF" w14:textId="77777777" w:rsidTr="00DC0A9D">
        <w:trPr>
          <w:trHeight w:val="594"/>
          <w:jc w:val="center"/>
        </w:trPr>
        <w:tc>
          <w:tcPr>
            <w:tcW w:w="704" w:type="dxa"/>
            <w:vAlign w:val="center"/>
          </w:tcPr>
          <w:p w14:paraId="205936F1" w14:textId="51DC0CCF" w:rsidR="00DC0A9D" w:rsidRPr="006241B5" w:rsidRDefault="00DC0A9D" w:rsidP="00546A0C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1.</w:t>
            </w: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99D8C8D" w14:textId="0ECE94C9" w:rsidR="00DC0A9D" w:rsidRPr="00C97C25" w:rsidRDefault="00DC0A9D" w:rsidP="00546A0C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1 No. Highest Value Project (HVP) in MUR </w:t>
            </w:r>
            <w:r w:rsidRPr="00C97C25"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(completed </w:t>
            </w:r>
            <w:r w:rsidR="008C4701"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within</w:t>
            </w:r>
            <w:r w:rsidRPr="00C97C25"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last 5 years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C25BE43" w14:textId="370AB8C2" w:rsidR="00DC0A9D" w:rsidRPr="00C97C25" w:rsidRDefault="00DC0A9D" w:rsidP="00546A0C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1,250 million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F00DD4A" w14:textId="52F83469" w:rsidR="00DC0A9D" w:rsidRPr="00C97C25" w:rsidRDefault="00DC0A9D" w:rsidP="00546A0C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1,250 million</w:t>
            </w:r>
          </w:p>
        </w:tc>
        <w:tc>
          <w:tcPr>
            <w:tcW w:w="1720" w:type="dxa"/>
            <w:shd w:val="clear" w:color="auto" w:fill="auto"/>
            <w:vAlign w:val="center"/>
          </w:tcPr>
          <w:p w14:paraId="3F364EA1" w14:textId="0023EC94" w:rsidR="00DC0A9D" w:rsidRPr="00C97C25" w:rsidRDefault="00DC0A9D" w:rsidP="00546A0C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500 million</w:t>
            </w:r>
          </w:p>
        </w:tc>
        <w:tc>
          <w:tcPr>
            <w:tcW w:w="1540" w:type="dxa"/>
            <w:shd w:val="clear" w:color="auto" w:fill="auto"/>
            <w:vAlign w:val="center"/>
          </w:tcPr>
          <w:p w14:paraId="21733BCD" w14:textId="788EDF88" w:rsidR="00DC0A9D" w:rsidRPr="00C97C25" w:rsidRDefault="00DC0A9D" w:rsidP="00546A0C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500 million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CC9DB9F" w14:textId="4A23F18A" w:rsidR="00DC0A9D" w:rsidRPr="00C97C25" w:rsidRDefault="00DC0A9D" w:rsidP="00546A0C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500 million</w:t>
            </w:r>
          </w:p>
        </w:tc>
      </w:tr>
      <w:tr w:rsidR="00A70792" w:rsidRPr="006241B5" w14:paraId="67FD1061" w14:textId="77777777" w:rsidTr="003667E2">
        <w:trPr>
          <w:trHeight w:val="593"/>
          <w:jc w:val="center"/>
        </w:trPr>
        <w:tc>
          <w:tcPr>
            <w:tcW w:w="704" w:type="dxa"/>
            <w:vAlign w:val="center"/>
          </w:tcPr>
          <w:p w14:paraId="51242C2C" w14:textId="6A39D486" w:rsidR="00A70792" w:rsidRPr="006241B5" w:rsidRDefault="00A70792" w:rsidP="00A7079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.2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3BF6667" w14:textId="77BBB424" w:rsidR="00A70792" w:rsidRPr="00C97C25" w:rsidRDefault="00A70792" w:rsidP="00A70792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Turnover in MUR </w:t>
            </w:r>
            <w:r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over last 5 years)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</w:t>
            </w:r>
          </w:p>
        </w:tc>
        <w:tc>
          <w:tcPr>
            <w:tcW w:w="14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0C87621" w14:textId="44E5866E" w:rsidR="00A70792" w:rsidRPr="00C97C25" w:rsidRDefault="00A70792" w:rsidP="00A70792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750 million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5689B70" w14:textId="5716CFD0" w:rsidR="00A70792" w:rsidRPr="00C97C25" w:rsidRDefault="00A70792" w:rsidP="00A70792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750 million</w:t>
            </w:r>
          </w:p>
        </w:tc>
        <w:tc>
          <w:tcPr>
            <w:tcW w:w="1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201485" w14:textId="2EFD71C7" w:rsidR="00A70792" w:rsidRPr="00C97C25" w:rsidRDefault="00A70792" w:rsidP="00A70792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300 million</w:t>
            </w:r>
          </w:p>
        </w:tc>
        <w:tc>
          <w:tcPr>
            <w:tcW w:w="15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BFFD78" w14:textId="1BAE0B41" w:rsidR="00A70792" w:rsidRPr="00C97C25" w:rsidRDefault="00A70792" w:rsidP="00A70792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300 million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66BC58D" w14:textId="39F043EB" w:rsidR="00A70792" w:rsidRPr="00C97C25" w:rsidRDefault="00A70792" w:rsidP="00A70792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300 million</w:t>
            </w:r>
          </w:p>
        </w:tc>
      </w:tr>
    </w:tbl>
    <w:p w14:paraId="6D67A6F8" w14:textId="3C7D6BC9" w:rsidR="00021E16" w:rsidRPr="00163DB2" w:rsidRDefault="00021E16" w:rsidP="00996FD1">
      <w:pPr>
        <w:pStyle w:val="ListParagraph"/>
        <w:jc w:val="center"/>
        <w:rPr>
          <w:rFonts w:ascii="Bookman Old Style" w:hAnsi="Bookman Old Style"/>
          <w:b/>
          <w:sz w:val="12"/>
          <w:szCs w:val="12"/>
        </w:rPr>
      </w:pPr>
    </w:p>
    <w:p w14:paraId="42E1F9C7" w14:textId="0B77EBCB" w:rsidR="000E334B" w:rsidRPr="00DC0A9D" w:rsidRDefault="000E334B" w:rsidP="000E334B">
      <w:pPr>
        <w:pStyle w:val="ListParagraph"/>
        <w:jc w:val="center"/>
        <w:rPr>
          <w:rFonts w:cstheme="minorHAnsi"/>
          <w:b/>
          <w:u w:val="single"/>
        </w:rPr>
      </w:pPr>
      <w:bookmarkStart w:id="0" w:name="_Hlk48216231"/>
      <w:r w:rsidRPr="00DC0A9D">
        <w:rPr>
          <w:rFonts w:cstheme="minorHAnsi"/>
          <w:b/>
          <w:color w:val="FF0000"/>
          <w:u w:val="single"/>
        </w:rPr>
        <w:t>Grade A (</w:t>
      </w:r>
      <w:r w:rsidR="00D2357D" w:rsidRPr="00DC0A9D">
        <w:rPr>
          <w:rFonts w:cstheme="minorHAnsi"/>
          <w:b/>
          <w:color w:val="FF0000"/>
          <w:u w:val="single"/>
        </w:rPr>
        <w:t>Limit u</w:t>
      </w:r>
      <w:r w:rsidRPr="00DC0A9D">
        <w:rPr>
          <w:rFonts w:cstheme="minorHAnsi"/>
          <w:b/>
          <w:color w:val="FF0000"/>
          <w:u w:val="single"/>
        </w:rPr>
        <w:t>p to MUR 1,000 million)</w:t>
      </w:r>
    </w:p>
    <w:tbl>
      <w:tblPr>
        <w:tblW w:w="10201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1701"/>
        <w:gridCol w:w="1701"/>
        <w:gridCol w:w="1559"/>
        <w:gridCol w:w="1701"/>
        <w:gridCol w:w="1418"/>
        <w:gridCol w:w="1417"/>
      </w:tblGrid>
      <w:tr w:rsidR="00DC0A9D" w:rsidRPr="00FF42B3" w14:paraId="669FD0CD" w14:textId="77777777" w:rsidTr="00DC0A9D">
        <w:trPr>
          <w:trHeight w:val="252"/>
          <w:jc w:val="center"/>
        </w:trPr>
        <w:tc>
          <w:tcPr>
            <w:tcW w:w="704" w:type="dxa"/>
            <w:vMerge w:val="restart"/>
            <w:shd w:val="clear" w:color="auto" w:fill="DEEAF6" w:themeFill="accent1" w:themeFillTint="33"/>
            <w:vAlign w:val="center"/>
          </w:tcPr>
          <w:bookmarkEnd w:id="0"/>
          <w:p w14:paraId="50BBCEB0" w14:textId="77777777" w:rsidR="00DC0A9D" w:rsidRPr="00FF42B3" w:rsidRDefault="00DC0A9D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SN</w:t>
            </w:r>
          </w:p>
        </w:tc>
        <w:tc>
          <w:tcPr>
            <w:tcW w:w="1701" w:type="dxa"/>
            <w:vMerge w:val="restart"/>
            <w:shd w:val="clear" w:color="auto" w:fill="DEEAF6" w:themeFill="accent1" w:themeFillTint="33"/>
            <w:vAlign w:val="center"/>
          </w:tcPr>
          <w:p w14:paraId="4FF5297A" w14:textId="77777777" w:rsidR="00DC0A9D" w:rsidRPr="00FF42B3" w:rsidRDefault="00DC0A9D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796" w:type="dxa"/>
            <w:gridSpan w:val="5"/>
            <w:shd w:val="clear" w:color="auto" w:fill="DEEAF6" w:themeFill="accent1" w:themeFillTint="33"/>
            <w:vAlign w:val="center"/>
          </w:tcPr>
          <w:p w14:paraId="0B450A9C" w14:textId="0CF1357F" w:rsidR="00DC0A9D" w:rsidRPr="00FF42B3" w:rsidRDefault="00DC0A9D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B512F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inimum Mandatory Requirements</w:t>
            </w:r>
          </w:p>
        </w:tc>
      </w:tr>
      <w:tr w:rsidR="00163DB2" w:rsidRPr="00FF42B3" w14:paraId="1B31D57B" w14:textId="77777777" w:rsidTr="00DC0A9D">
        <w:trPr>
          <w:trHeight w:val="538"/>
          <w:jc w:val="center"/>
        </w:trPr>
        <w:tc>
          <w:tcPr>
            <w:tcW w:w="704" w:type="dxa"/>
            <w:vMerge/>
            <w:shd w:val="clear" w:color="auto" w:fill="DEEAF6" w:themeFill="accent1" w:themeFillTint="33"/>
            <w:vAlign w:val="center"/>
          </w:tcPr>
          <w:p w14:paraId="1C1A3904" w14:textId="77777777" w:rsidR="00163DB2" w:rsidRPr="00FF42B3" w:rsidRDefault="00163DB2" w:rsidP="00163DB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vMerge/>
            <w:shd w:val="clear" w:color="auto" w:fill="DEEAF6" w:themeFill="accent1" w:themeFillTint="33"/>
            <w:vAlign w:val="center"/>
          </w:tcPr>
          <w:p w14:paraId="350A218D" w14:textId="77777777" w:rsidR="00163DB2" w:rsidRPr="00FF42B3" w:rsidRDefault="00163DB2" w:rsidP="00163DB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shd w:val="clear" w:color="auto" w:fill="DEEAF6" w:themeFill="accent1" w:themeFillTint="33"/>
            <w:vAlign w:val="center"/>
          </w:tcPr>
          <w:p w14:paraId="60B5E28E" w14:textId="4FCD53B9" w:rsidR="00163DB2" w:rsidRPr="00FF42B3" w:rsidRDefault="00163DB2" w:rsidP="00163DB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559" w:type="dxa"/>
            <w:shd w:val="clear" w:color="auto" w:fill="DEEAF6" w:themeFill="accent1" w:themeFillTint="33"/>
            <w:vAlign w:val="center"/>
          </w:tcPr>
          <w:p w14:paraId="3CC1549A" w14:textId="2885E245" w:rsidR="00163DB2" w:rsidRPr="00FF42B3" w:rsidRDefault="00163DB2" w:rsidP="00163DB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701" w:type="dxa"/>
            <w:shd w:val="clear" w:color="auto" w:fill="DEEAF6" w:themeFill="accent1" w:themeFillTint="33"/>
            <w:vAlign w:val="center"/>
          </w:tcPr>
          <w:p w14:paraId="5FD76AD0" w14:textId="765FB7A1" w:rsidR="00163DB2" w:rsidRPr="00163DB2" w:rsidRDefault="00163DB2" w:rsidP="00163DB2">
            <w:pPr>
              <w:spacing w:before="240"/>
              <w:jc w:val="center"/>
              <w:rPr>
                <w:rFonts w:cs="Arial"/>
                <w:b/>
                <w:bCs/>
                <w:iCs/>
                <w:sz w:val="18"/>
                <w:szCs w:val="18"/>
              </w:rPr>
            </w:pP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Mechanical,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E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ectrical and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P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umbing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W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>orks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293B284F" w14:textId="77777777" w:rsidR="00163DB2" w:rsidRDefault="00163DB2" w:rsidP="00163DB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Electrical </w:t>
            </w:r>
          </w:p>
          <w:p w14:paraId="6629A9B7" w14:textId="5D861DA3" w:rsidR="00163DB2" w:rsidRPr="00FF42B3" w:rsidRDefault="00163DB2" w:rsidP="00163DB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182C547B" w14:textId="77777777" w:rsidR="00163DB2" w:rsidRDefault="00163DB2" w:rsidP="00163DB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Mechanical</w:t>
            </w:r>
          </w:p>
          <w:p w14:paraId="6760D0DB" w14:textId="77B1ADA6" w:rsidR="00163DB2" w:rsidRPr="00FF42B3" w:rsidRDefault="00163DB2" w:rsidP="00163DB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</w:tr>
      <w:tr w:rsidR="00E45E47" w:rsidRPr="00FF42B3" w14:paraId="2338E5FB" w14:textId="77777777" w:rsidTr="00DC0A9D">
        <w:trPr>
          <w:trHeight w:val="594"/>
          <w:jc w:val="center"/>
        </w:trPr>
        <w:tc>
          <w:tcPr>
            <w:tcW w:w="704" w:type="dxa"/>
            <w:vAlign w:val="center"/>
          </w:tcPr>
          <w:p w14:paraId="3CE0CBA6" w14:textId="331DE047" w:rsidR="00E45E47" w:rsidRPr="00FF42B3" w:rsidRDefault="00E45E47" w:rsidP="00E45E47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2.1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6F173C0" w14:textId="3D2F05AC" w:rsidR="00E45E47" w:rsidRPr="00FF42B3" w:rsidRDefault="00E45E47" w:rsidP="00E45E47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1 No. Highest Value Project (HVP) in MUR </w:t>
            </w:r>
            <w:r w:rsidRPr="00C97C25"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(completed </w:t>
            </w:r>
            <w:r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within</w:t>
            </w:r>
            <w:r w:rsidRPr="00C97C25"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last 5 years)</w:t>
            </w:r>
          </w:p>
        </w:tc>
        <w:tc>
          <w:tcPr>
            <w:tcW w:w="1701" w:type="dxa"/>
            <w:vAlign w:val="center"/>
          </w:tcPr>
          <w:p w14:paraId="47F25B6D" w14:textId="3FAAA903" w:rsidR="00E45E47" w:rsidRPr="00C97C25" w:rsidRDefault="00E45E47" w:rsidP="00E45E47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750 million</w:t>
            </w:r>
          </w:p>
        </w:tc>
        <w:tc>
          <w:tcPr>
            <w:tcW w:w="1559" w:type="dxa"/>
            <w:vAlign w:val="center"/>
          </w:tcPr>
          <w:p w14:paraId="37AA33CC" w14:textId="4F64AD0F" w:rsidR="00E45E47" w:rsidRPr="00C97C25" w:rsidRDefault="00E45E47" w:rsidP="00E45E47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750 million</w:t>
            </w:r>
          </w:p>
        </w:tc>
        <w:tc>
          <w:tcPr>
            <w:tcW w:w="1701" w:type="dxa"/>
            <w:vAlign w:val="center"/>
          </w:tcPr>
          <w:p w14:paraId="1791F2BA" w14:textId="2B602A41" w:rsidR="00E45E47" w:rsidRPr="00C97C25" w:rsidRDefault="00E45E47" w:rsidP="00E45E47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300 million</w:t>
            </w:r>
          </w:p>
        </w:tc>
        <w:tc>
          <w:tcPr>
            <w:tcW w:w="1418" w:type="dxa"/>
            <w:vAlign w:val="center"/>
          </w:tcPr>
          <w:p w14:paraId="55198656" w14:textId="5485C27E" w:rsidR="00E45E47" w:rsidRPr="00C97C25" w:rsidRDefault="00E45E47" w:rsidP="00E45E47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300 million</w:t>
            </w:r>
          </w:p>
        </w:tc>
        <w:tc>
          <w:tcPr>
            <w:tcW w:w="1417" w:type="dxa"/>
            <w:vAlign w:val="center"/>
          </w:tcPr>
          <w:p w14:paraId="4F4376FF" w14:textId="3EE44223" w:rsidR="00E45E47" w:rsidRPr="00C97C25" w:rsidRDefault="00E45E47" w:rsidP="00E45E47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300 million</w:t>
            </w:r>
          </w:p>
        </w:tc>
      </w:tr>
      <w:tr w:rsidR="00A70792" w:rsidRPr="00FF42B3" w14:paraId="3BED3B7D" w14:textId="77777777" w:rsidTr="000A2FCE">
        <w:trPr>
          <w:trHeight w:val="593"/>
          <w:jc w:val="center"/>
        </w:trPr>
        <w:tc>
          <w:tcPr>
            <w:tcW w:w="704" w:type="dxa"/>
            <w:vAlign w:val="center"/>
          </w:tcPr>
          <w:p w14:paraId="58DB8B40" w14:textId="2816CC77" w:rsidR="00A70792" w:rsidRPr="00FF42B3" w:rsidRDefault="00A70792" w:rsidP="00A7079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2.2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979F182" w14:textId="2EFD369D" w:rsidR="00A70792" w:rsidRPr="00FF42B3" w:rsidRDefault="00A70792" w:rsidP="00A70792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Turnover in MUR </w:t>
            </w:r>
            <w:r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over last 5 years)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6331192" w14:textId="2982E219" w:rsidR="00A70792" w:rsidRPr="00C97C25" w:rsidRDefault="00A70792" w:rsidP="00A70792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500 million</w:t>
            </w: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035E5EF" w14:textId="3D6A9926" w:rsidR="00A70792" w:rsidRPr="00C97C25" w:rsidRDefault="00A70792" w:rsidP="00A70792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500 million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C2B7C6" w14:textId="42DDBA9D" w:rsidR="00A70792" w:rsidRPr="00C97C25" w:rsidRDefault="00A70792" w:rsidP="00A70792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200 million</w:t>
            </w:r>
          </w:p>
        </w:tc>
        <w:tc>
          <w:tcPr>
            <w:tcW w:w="14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F10F860" w14:textId="58A36F4D" w:rsidR="00A70792" w:rsidRPr="00C97C25" w:rsidRDefault="00A70792" w:rsidP="00A70792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200 million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15741C" w14:textId="259D089D" w:rsidR="00A70792" w:rsidRPr="00C97C25" w:rsidRDefault="00A70792" w:rsidP="00A70792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200 million</w:t>
            </w:r>
          </w:p>
        </w:tc>
      </w:tr>
    </w:tbl>
    <w:p w14:paraId="58275F0D" w14:textId="77777777" w:rsidR="00996FD1" w:rsidRPr="00163DB2" w:rsidRDefault="00996FD1" w:rsidP="00996FD1">
      <w:pPr>
        <w:spacing w:after="0" w:line="240" w:lineRule="auto"/>
        <w:ind w:right="-22"/>
        <w:jc w:val="both"/>
        <w:rPr>
          <w:rFonts w:cstheme="minorHAnsi"/>
          <w:sz w:val="12"/>
          <w:szCs w:val="12"/>
        </w:rPr>
      </w:pPr>
    </w:p>
    <w:p w14:paraId="39C476DB" w14:textId="28A0CA4F" w:rsidR="0005610E" w:rsidRPr="00DC0A9D" w:rsidRDefault="0005610E" w:rsidP="0005610E">
      <w:pPr>
        <w:pStyle w:val="ListParagraph"/>
        <w:jc w:val="center"/>
        <w:rPr>
          <w:rFonts w:cstheme="minorHAnsi"/>
          <w:b/>
          <w:u w:val="single"/>
        </w:rPr>
      </w:pPr>
      <w:r w:rsidRPr="00DC0A9D">
        <w:rPr>
          <w:rFonts w:cstheme="minorHAnsi"/>
          <w:b/>
          <w:color w:val="FF0000"/>
          <w:u w:val="single"/>
        </w:rPr>
        <w:t>Grade B (Limit up to MUR 500 million)</w:t>
      </w:r>
    </w:p>
    <w:tbl>
      <w:tblPr>
        <w:tblW w:w="10065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1704"/>
        <w:gridCol w:w="1850"/>
        <w:gridCol w:w="1833"/>
        <w:gridCol w:w="1420"/>
        <w:gridCol w:w="1276"/>
        <w:gridCol w:w="1276"/>
      </w:tblGrid>
      <w:tr w:rsidR="00DC0A9D" w:rsidRPr="00FF42B3" w14:paraId="5BDFBBD4" w14:textId="77777777" w:rsidTr="008C4701">
        <w:trPr>
          <w:trHeight w:val="252"/>
          <w:jc w:val="center"/>
        </w:trPr>
        <w:tc>
          <w:tcPr>
            <w:tcW w:w="706" w:type="dxa"/>
            <w:vMerge w:val="restart"/>
            <w:shd w:val="clear" w:color="auto" w:fill="DEEAF6" w:themeFill="accent1" w:themeFillTint="33"/>
            <w:vAlign w:val="center"/>
          </w:tcPr>
          <w:p w14:paraId="7129B65B" w14:textId="77777777" w:rsidR="00DC0A9D" w:rsidRPr="00FF42B3" w:rsidRDefault="00DC0A9D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SN</w:t>
            </w:r>
          </w:p>
        </w:tc>
        <w:tc>
          <w:tcPr>
            <w:tcW w:w="1704" w:type="dxa"/>
            <w:vMerge w:val="restart"/>
            <w:shd w:val="clear" w:color="auto" w:fill="DEEAF6" w:themeFill="accent1" w:themeFillTint="33"/>
            <w:vAlign w:val="center"/>
          </w:tcPr>
          <w:p w14:paraId="6845A888" w14:textId="77777777" w:rsidR="00DC0A9D" w:rsidRPr="00FF42B3" w:rsidRDefault="00DC0A9D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655" w:type="dxa"/>
            <w:gridSpan w:val="5"/>
            <w:shd w:val="clear" w:color="auto" w:fill="DEEAF6" w:themeFill="accent1" w:themeFillTint="33"/>
            <w:vAlign w:val="center"/>
          </w:tcPr>
          <w:p w14:paraId="535F63C3" w14:textId="744CE091" w:rsidR="00DC0A9D" w:rsidRPr="00FF42B3" w:rsidRDefault="00DC0A9D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B512F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inimum Mandatory Requirements</w:t>
            </w:r>
          </w:p>
        </w:tc>
      </w:tr>
      <w:tr w:rsidR="00163DB2" w:rsidRPr="00FF42B3" w14:paraId="03014394" w14:textId="77777777" w:rsidTr="00163DB2">
        <w:trPr>
          <w:trHeight w:val="1296"/>
          <w:jc w:val="center"/>
        </w:trPr>
        <w:tc>
          <w:tcPr>
            <w:tcW w:w="706" w:type="dxa"/>
            <w:vMerge/>
            <w:shd w:val="clear" w:color="auto" w:fill="DEEAF6" w:themeFill="accent1" w:themeFillTint="33"/>
            <w:vAlign w:val="center"/>
          </w:tcPr>
          <w:p w14:paraId="3135AC6D" w14:textId="77777777" w:rsidR="00163DB2" w:rsidRPr="00FF42B3" w:rsidRDefault="00163DB2" w:rsidP="00163DB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704" w:type="dxa"/>
            <w:vMerge/>
            <w:shd w:val="clear" w:color="auto" w:fill="DEEAF6" w:themeFill="accent1" w:themeFillTint="33"/>
            <w:vAlign w:val="center"/>
          </w:tcPr>
          <w:p w14:paraId="7324A776" w14:textId="77777777" w:rsidR="00163DB2" w:rsidRPr="00FF42B3" w:rsidRDefault="00163DB2" w:rsidP="00163DB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850" w:type="dxa"/>
            <w:shd w:val="clear" w:color="auto" w:fill="DEEAF6" w:themeFill="accent1" w:themeFillTint="33"/>
            <w:vAlign w:val="center"/>
          </w:tcPr>
          <w:p w14:paraId="60396036" w14:textId="0CD93F23" w:rsidR="00163DB2" w:rsidRPr="00FF42B3" w:rsidRDefault="00163DB2" w:rsidP="00163DB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833" w:type="dxa"/>
            <w:shd w:val="clear" w:color="auto" w:fill="DEEAF6" w:themeFill="accent1" w:themeFillTint="33"/>
            <w:vAlign w:val="center"/>
          </w:tcPr>
          <w:p w14:paraId="142CEBAF" w14:textId="14641871" w:rsidR="00163DB2" w:rsidRPr="00FF42B3" w:rsidRDefault="00163DB2" w:rsidP="00163DB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420" w:type="dxa"/>
            <w:shd w:val="clear" w:color="auto" w:fill="DEEAF6" w:themeFill="accent1" w:themeFillTint="33"/>
            <w:vAlign w:val="center"/>
          </w:tcPr>
          <w:p w14:paraId="1A5A59EA" w14:textId="1C863606" w:rsidR="00163DB2" w:rsidRPr="00163DB2" w:rsidRDefault="00163DB2" w:rsidP="00163DB2">
            <w:pPr>
              <w:spacing w:before="240"/>
              <w:jc w:val="center"/>
              <w:rPr>
                <w:rFonts w:cs="Arial"/>
                <w:b/>
                <w:bCs/>
                <w:iCs/>
                <w:sz w:val="18"/>
                <w:szCs w:val="18"/>
              </w:rPr>
            </w:pP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Mechanical,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E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ectrical and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P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umbing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W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>orks</w:t>
            </w: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14:paraId="1D66157A" w14:textId="77777777" w:rsidR="00163DB2" w:rsidRDefault="00163DB2" w:rsidP="00163DB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Electrical </w:t>
            </w:r>
          </w:p>
          <w:p w14:paraId="17382879" w14:textId="70529959" w:rsidR="00163DB2" w:rsidRPr="00FF42B3" w:rsidRDefault="00163DB2" w:rsidP="00163DB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14:paraId="2C013E14" w14:textId="77777777" w:rsidR="00163DB2" w:rsidRDefault="00163DB2" w:rsidP="00163DB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Mechanical</w:t>
            </w:r>
          </w:p>
          <w:p w14:paraId="607561DA" w14:textId="46B74242" w:rsidR="00163DB2" w:rsidRPr="00FF42B3" w:rsidRDefault="00163DB2" w:rsidP="00163DB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</w:tr>
      <w:tr w:rsidR="00A70792" w:rsidRPr="00FF42B3" w14:paraId="1E1BE454" w14:textId="77777777" w:rsidTr="00054032">
        <w:trPr>
          <w:trHeight w:val="594"/>
          <w:jc w:val="center"/>
        </w:trPr>
        <w:tc>
          <w:tcPr>
            <w:tcW w:w="706" w:type="dxa"/>
            <w:vAlign w:val="center"/>
          </w:tcPr>
          <w:p w14:paraId="2E6EC305" w14:textId="2A001EEB" w:rsidR="00A70792" w:rsidRPr="00FF42B3" w:rsidRDefault="00A70792" w:rsidP="00A7079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3.1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6A3C5FB8" w14:textId="03B17246" w:rsidR="00A70792" w:rsidRPr="00FF42B3" w:rsidRDefault="00A70792" w:rsidP="00A70792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1 No. Highest Value Project (HVP) in MUR </w:t>
            </w:r>
            <w:r w:rsidRPr="00C97C25"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(completed </w:t>
            </w:r>
            <w:r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within</w:t>
            </w:r>
            <w:r w:rsidRPr="00C97C25"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last 5 years)</w:t>
            </w:r>
          </w:p>
        </w:tc>
        <w:tc>
          <w:tcPr>
            <w:tcW w:w="1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9310BEF" w14:textId="10920907" w:rsidR="00A70792" w:rsidRPr="00C97C25" w:rsidRDefault="00A70792" w:rsidP="00A7079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375 million</w:t>
            </w:r>
          </w:p>
        </w:tc>
        <w:tc>
          <w:tcPr>
            <w:tcW w:w="183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9A38D7D" w14:textId="0772391C" w:rsidR="00A70792" w:rsidRPr="00C97C25" w:rsidRDefault="00A70792" w:rsidP="00A7079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375 million</w:t>
            </w:r>
          </w:p>
        </w:tc>
        <w:tc>
          <w:tcPr>
            <w:tcW w:w="14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277E10E" w14:textId="23D17D96" w:rsidR="00A70792" w:rsidRPr="00C97C25" w:rsidRDefault="00A70792" w:rsidP="00A7079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50 million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C01BE75" w14:textId="3CE6E8B2" w:rsidR="00A70792" w:rsidRPr="00C97C25" w:rsidRDefault="00A70792" w:rsidP="00A7079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50 million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9F48FC1" w14:textId="37DA4936" w:rsidR="00A70792" w:rsidRPr="00C97C25" w:rsidRDefault="00A70792" w:rsidP="00A7079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50 million</w:t>
            </w:r>
          </w:p>
        </w:tc>
      </w:tr>
      <w:tr w:rsidR="00A70792" w:rsidRPr="00FF42B3" w14:paraId="1D37B1BE" w14:textId="77777777" w:rsidTr="00436AA8">
        <w:trPr>
          <w:trHeight w:val="866"/>
          <w:jc w:val="center"/>
        </w:trPr>
        <w:tc>
          <w:tcPr>
            <w:tcW w:w="706" w:type="dxa"/>
            <w:vAlign w:val="center"/>
          </w:tcPr>
          <w:p w14:paraId="2F1339DE" w14:textId="04149AEB" w:rsidR="00A70792" w:rsidRPr="00FF42B3" w:rsidRDefault="00A70792" w:rsidP="00A7079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3.2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0F9FBAD7" w14:textId="56500973" w:rsidR="00A70792" w:rsidRPr="00FF42B3" w:rsidRDefault="00A70792" w:rsidP="00A70792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Turnover in MUR </w:t>
            </w:r>
            <w:r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over last 5 years)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</w:t>
            </w:r>
          </w:p>
        </w:tc>
        <w:tc>
          <w:tcPr>
            <w:tcW w:w="1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DCF7EA0" w14:textId="7777A29A" w:rsidR="00A70792" w:rsidRPr="00C97C25" w:rsidRDefault="00A70792" w:rsidP="00A70792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250 million</w:t>
            </w:r>
          </w:p>
        </w:tc>
        <w:tc>
          <w:tcPr>
            <w:tcW w:w="183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C39CCFE" w14:textId="5106EA08" w:rsidR="00A70792" w:rsidRPr="00C97C25" w:rsidRDefault="00A70792" w:rsidP="00A70792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250 million</w:t>
            </w:r>
          </w:p>
        </w:tc>
        <w:tc>
          <w:tcPr>
            <w:tcW w:w="14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79F254" w14:textId="55D69490" w:rsidR="00A70792" w:rsidRPr="00C97C25" w:rsidRDefault="00A70792" w:rsidP="00A70792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00 million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1527A5A" w14:textId="53418A53" w:rsidR="00A70792" w:rsidRPr="00C97C25" w:rsidRDefault="00A70792" w:rsidP="00A70792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00 million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42C8FA9" w14:textId="6E783F73" w:rsidR="00A70792" w:rsidRPr="00C97C25" w:rsidRDefault="00A70792" w:rsidP="00A70792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00 million</w:t>
            </w:r>
          </w:p>
        </w:tc>
      </w:tr>
    </w:tbl>
    <w:p w14:paraId="325E3178" w14:textId="011C00BB" w:rsidR="00880429" w:rsidRDefault="00880429" w:rsidP="00996FD1">
      <w:pPr>
        <w:pStyle w:val="ListParagraph"/>
        <w:jc w:val="center"/>
        <w:rPr>
          <w:rFonts w:cstheme="minorHAnsi"/>
          <w:b/>
          <w:u w:val="single"/>
        </w:rPr>
      </w:pPr>
    </w:p>
    <w:p w14:paraId="5BE07852" w14:textId="321C586A" w:rsidR="0005610E" w:rsidRPr="00DC0A9D" w:rsidRDefault="0005610E" w:rsidP="0005610E">
      <w:pPr>
        <w:pStyle w:val="ListParagraph"/>
        <w:jc w:val="center"/>
        <w:rPr>
          <w:rFonts w:cstheme="minorHAnsi"/>
          <w:b/>
          <w:u w:val="single"/>
        </w:rPr>
      </w:pPr>
      <w:r w:rsidRPr="00DC0A9D">
        <w:rPr>
          <w:rFonts w:cstheme="minorHAnsi"/>
          <w:b/>
          <w:color w:val="FF0000"/>
          <w:u w:val="single"/>
        </w:rPr>
        <w:t>Grade C (Limit up to MUR 350 million)</w:t>
      </w:r>
    </w:p>
    <w:tbl>
      <w:tblPr>
        <w:tblW w:w="9741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4"/>
        <w:gridCol w:w="1681"/>
        <w:gridCol w:w="1413"/>
        <w:gridCol w:w="1556"/>
        <w:gridCol w:w="1559"/>
        <w:gridCol w:w="1418"/>
        <w:gridCol w:w="1380"/>
      </w:tblGrid>
      <w:tr w:rsidR="00DC0A9D" w:rsidRPr="00FF42B3" w14:paraId="43E187C7" w14:textId="77777777" w:rsidTr="00DC0A9D">
        <w:trPr>
          <w:trHeight w:val="252"/>
          <w:jc w:val="center"/>
        </w:trPr>
        <w:tc>
          <w:tcPr>
            <w:tcW w:w="734" w:type="dxa"/>
            <w:vMerge w:val="restart"/>
            <w:shd w:val="clear" w:color="auto" w:fill="DEEAF6" w:themeFill="accent1" w:themeFillTint="33"/>
            <w:vAlign w:val="center"/>
          </w:tcPr>
          <w:p w14:paraId="020A3036" w14:textId="77777777" w:rsidR="00DC0A9D" w:rsidRPr="00FF42B3" w:rsidRDefault="00DC0A9D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SN</w:t>
            </w:r>
          </w:p>
        </w:tc>
        <w:tc>
          <w:tcPr>
            <w:tcW w:w="1681" w:type="dxa"/>
            <w:vMerge w:val="restart"/>
            <w:shd w:val="clear" w:color="auto" w:fill="DEEAF6" w:themeFill="accent1" w:themeFillTint="33"/>
            <w:vAlign w:val="center"/>
          </w:tcPr>
          <w:p w14:paraId="5BE83A58" w14:textId="77777777" w:rsidR="00DC0A9D" w:rsidRPr="00FF42B3" w:rsidRDefault="00DC0A9D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326" w:type="dxa"/>
            <w:gridSpan w:val="5"/>
            <w:shd w:val="clear" w:color="auto" w:fill="DEEAF6" w:themeFill="accent1" w:themeFillTint="33"/>
            <w:vAlign w:val="center"/>
          </w:tcPr>
          <w:p w14:paraId="77131AAF" w14:textId="4D8ED93B" w:rsidR="00DC0A9D" w:rsidRPr="00FF42B3" w:rsidRDefault="00DC0A9D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B512F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inimum Mandatory Requirements</w:t>
            </w:r>
          </w:p>
        </w:tc>
      </w:tr>
      <w:tr w:rsidR="009C3678" w:rsidRPr="00FF42B3" w14:paraId="7EBF913D" w14:textId="77777777" w:rsidTr="00D02803">
        <w:trPr>
          <w:trHeight w:val="538"/>
          <w:jc w:val="center"/>
        </w:trPr>
        <w:tc>
          <w:tcPr>
            <w:tcW w:w="734" w:type="dxa"/>
            <w:vMerge/>
            <w:shd w:val="clear" w:color="auto" w:fill="DEEAF6" w:themeFill="accent1" w:themeFillTint="33"/>
            <w:vAlign w:val="center"/>
          </w:tcPr>
          <w:p w14:paraId="3E22AF31" w14:textId="77777777" w:rsidR="009C3678" w:rsidRPr="00FF42B3" w:rsidRDefault="009C3678" w:rsidP="009C3678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81" w:type="dxa"/>
            <w:vMerge/>
            <w:shd w:val="clear" w:color="auto" w:fill="DEEAF6" w:themeFill="accent1" w:themeFillTint="33"/>
            <w:vAlign w:val="center"/>
          </w:tcPr>
          <w:p w14:paraId="53A7B2BB" w14:textId="77777777" w:rsidR="009C3678" w:rsidRPr="00FF42B3" w:rsidRDefault="009C3678" w:rsidP="009C3678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3" w:type="dxa"/>
            <w:shd w:val="clear" w:color="auto" w:fill="DEEAF6" w:themeFill="accent1" w:themeFillTint="33"/>
            <w:vAlign w:val="center"/>
          </w:tcPr>
          <w:p w14:paraId="63809828" w14:textId="5B8DAEB5" w:rsidR="009C3678" w:rsidRPr="00FF42B3" w:rsidRDefault="009C3678" w:rsidP="009C3678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556" w:type="dxa"/>
            <w:shd w:val="clear" w:color="auto" w:fill="DEEAF6" w:themeFill="accent1" w:themeFillTint="33"/>
            <w:vAlign w:val="center"/>
          </w:tcPr>
          <w:p w14:paraId="575A29C5" w14:textId="35B187A0" w:rsidR="009C3678" w:rsidRPr="00FF42B3" w:rsidRDefault="009C3678" w:rsidP="009C3678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559" w:type="dxa"/>
            <w:shd w:val="clear" w:color="auto" w:fill="DEEAF6" w:themeFill="accent1" w:themeFillTint="33"/>
            <w:vAlign w:val="center"/>
          </w:tcPr>
          <w:p w14:paraId="39015258" w14:textId="5DBF4042" w:rsidR="009C3678" w:rsidRPr="00FF42B3" w:rsidRDefault="009C3678" w:rsidP="009C3678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Mechanical,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E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ectrical and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P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umbing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W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>orks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63612481" w14:textId="77777777" w:rsidR="009C3678" w:rsidRDefault="009C3678" w:rsidP="009C3678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Electrical </w:t>
            </w:r>
          </w:p>
          <w:p w14:paraId="02C0C367" w14:textId="20C25D14" w:rsidR="009C3678" w:rsidRPr="00FF42B3" w:rsidRDefault="009C3678" w:rsidP="009C3678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  <w:tc>
          <w:tcPr>
            <w:tcW w:w="1380" w:type="dxa"/>
            <w:shd w:val="clear" w:color="auto" w:fill="DEEAF6" w:themeFill="accent1" w:themeFillTint="33"/>
            <w:vAlign w:val="center"/>
          </w:tcPr>
          <w:p w14:paraId="62B769B7" w14:textId="77777777" w:rsidR="009C3678" w:rsidRDefault="009C3678" w:rsidP="009C3678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Mechanical</w:t>
            </w:r>
          </w:p>
          <w:p w14:paraId="3814FA32" w14:textId="315F707E" w:rsidR="009C3678" w:rsidRPr="00FF42B3" w:rsidRDefault="009C3678" w:rsidP="009C3678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</w:tr>
      <w:tr w:rsidR="00A70792" w:rsidRPr="00FF42B3" w14:paraId="1E2E615D" w14:textId="77777777" w:rsidTr="001D7EB6">
        <w:trPr>
          <w:trHeight w:val="594"/>
          <w:jc w:val="center"/>
        </w:trPr>
        <w:tc>
          <w:tcPr>
            <w:tcW w:w="734" w:type="dxa"/>
            <w:vAlign w:val="center"/>
          </w:tcPr>
          <w:p w14:paraId="6DB4AE2D" w14:textId="60528C52" w:rsidR="00A70792" w:rsidRPr="00FF42B3" w:rsidRDefault="00A70792" w:rsidP="00A7079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4.1</w:t>
            </w:r>
          </w:p>
        </w:tc>
        <w:tc>
          <w:tcPr>
            <w:tcW w:w="1681" w:type="dxa"/>
            <w:shd w:val="clear" w:color="auto" w:fill="auto"/>
            <w:vAlign w:val="center"/>
          </w:tcPr>
          <w:p w14:paraId="478AF932" w14:textId="12DB875B" w:rsidR="00A70792" w:rsidRPr="00FF42B3" w:rsidRDefault="00A70792" w:rsidP="00A70792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1 No. Highest Value Project (HVP) in MUR </w:t>
            </w:r>
            <w:r w:rsidRPr="00C97C25"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(completed </w:t>
            </w:r>
            <w:r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within</w:t>
            </w:r>
            <w:r w:rsidRPr="00C97C25"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last 5 years)</w:t>
            </w:r>
          </w:p>
        </w:tc>
        <w:tc>
          <w:tcPr>
            <w:tcW w:w="14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986CEF4" w14:textId="7D3C9C4A" w:rsidR="00A70792" w:rsidRPr="00FF42B3" w:rsidRDefault="00A70792" w:rsidP="00A7079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262.5 million</w:t>
            </w:r>
          </w:p>
        </w:tc>
        <w:tc>
          <w:tcPr>
            <w:tcW w:w="155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3BE2DAD" w14:textId="7AA73B38" w:rsidR="00A70792" w:rsidRPr="00FF42B3" w:rsidRDefault="00A70792" w:rsidP="00A7079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262.5 million</w:t>
            </w: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1EB00D1" w14:textId="691402BD" w:rsidR="00A70792" w:rsidRPr="00FF42B3" w:rsidRDefault="00A70792" w:rsidP="00A7079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05 million</w:t>
            </w:r>
          </w:p>
        </w:tc>
        <w:tc>
          <w:tcPr>
            <w:tcW w:w="14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F8B29E5" w14:textId="5B6A7B8C" w:rsidR="00A70792" w:rsidRPr="00FF42B3" w:rsidRDefault="00A70792" w:rsidP="00A7079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05 million</w:t>
            </w:r>
          </w:p>
        </w:tc>
        <w:tc>
          <w:tcPr>
            <w:tcW w:w="13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8D2F31C" w14:textId="274FD94D" w:rsidR="00A70792" w:rsidRPr="00FF42B3" w:rsidRDefault="00A70792" w:rsidP="00A7079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05 million</w:t>
            </w:r>
          </w:p>
        </w:tc>
      </w:tr>
      <w:tr w:rsidR="00A70792" w:rsidRPr="00FF42B3" w14:paraId="79BBE031" w14:textId="77777777" w:rsidTr="00A226D4">
        <w:trPr>
          <w:trHeight w:val="593"/>
          <w:jc w:val="center"/>
        </w:trPr>
        <w:tc>
          <w:tcPr>
            <w:tcW w:w="734" w:type="dxa"/>
            <w:vAlign w:val="center"/>
          </w:tcPr>
          <w:p w14:paraId="7459DD7C" w14:textId="353D19CB" w:rsidR="00A70792" w:rsidRPr="00FF42B3" w:rsidRDefault="00A70792" w:rsidP="00A7079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4.2</w:t>
            </w:r>
          </w:p>
        </w:tc>
        <w:tc>
          <w:tcPr>
            <w:tcW w:w="1681" w:type="dxa"/>
            <w:shd w:val="clear" w:color="auto" w:fill="auto"/>
            <w:vAlign w:val="center"/>
          </w:tcPr>
          <w:p w14:paraId="3692E0CC" w14:textId="7913B8B1" w:rsidR="00A70792" w:rsidRPr="00FF42B3" w:rsidRDefault="00A70792" w:rsidP="00A70792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Turnover in MUR </w:t>
            </w:r>
            <w:r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over last 5 years)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</w:t>
            </w:r>
          </w:p>
        </w:tc>
        <w:tc>
          <w:tcPr>
            <w:tcW w:w="14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C6CA9A" w14:textId="03EB7BCF" w:rsidR="00A70792" w:rsidRPr="00FF42B3" w:rsidRDefault="00A70792" w:rsidP="00A70792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75 million</w:t>
            </w:r>
          </w:p>
        </w:tc>
        <w:tc>
          <w:tcPr>
            <w:tcW w:w="155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4573D47" w14:textId="27F1A1B5" w:rsidR="00A70792" w:rsidRPr="00FF42B3" w:rsidRDefault="00A70792" w:rsidP="00A70792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75 million</w:t>
            </w: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1D6A3A3" w14:textId="41E6B3EF" w:rsidR="00A70792" w:rsidRPr="00FF42B3" w:rsidRDefault="00A70792" w:rsidP="00A70792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70 million</w:t>
            </w:r>
          </w:p>
        </w:tc>
        <w:tc>
          <w:tcPr>
            <w:tcW w:w="14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2506BB3" w14:textId="50992C9B" w:rsidR="00A70792" w:rsidRPr="00FF42B3" w:rsidRDefault="00A70792" w:rsidP="00A70792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70 million</w:t>
            </w:r>
          </w:p>
        </w:tc>
        <w:tc>
          <w:tcPr>
            <w:tcW w:w="13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2407072" w14:textId="026FA44B" w:rsidR="00A70792" w:rsidRPr="00FF42B3" w:rsidRDefault="00A70792" w:rsidP="00A70792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70 million</w:t>
            </w:r>
          </w:p>
        </w:tc>
      </w:tr>
    </w:tbl>
    <w:p w14:paraId="3F8131CB" w14:textId="77777777" w:rsidR="008C4701" w:rsidRDefault="008C4701" w:rsidP="00DC0A9D">
      <w:pPr>
        <w:pStyle w:val="ListParagraph"/>
        <w:jc w:val="center"/>
        <w:rPr>
          <w:rFonts w:cstheme="minorHAnsi"/>
          <w:b/>
          <w:color w:val="FF0000"/>
          <w:u w:val="single"/>
        </w:rPr>
      </w:pPr>
    </w:p>
    <w:p w14:paraId="270F90DA" w14:textId="2608ED38" w:rsidR="0005610E" w:rsidRPr="00DC0A9D" w:rsidRDefault="0005610E" w:rsidP="00DC0A9D">
      <w:pPr>
        <w:pStyle w:val="ListParagraph"/>
        <w:jc w:val="center"/>
        <w:rPr>
          <w:rFonts w:cstheme="minorHAnsi"/>
          <w:b/>
          <w:u w:val="single"/>
        </w:rPr>
      </w:pPr>
      <w:r w:rsidRPr="00DC0A9D">
        <w:rPr>
          <w:rFonts w:cstheme="minorHAnsi"/>
          <w:b/>
          <w:color w:val="FF0000"/>
          <w:u w:val="single"/>
        </w:rPr>
        <w:t>Grade D (Limit up to MUR 200 million)</w:t>
      </w:r>
    </w:p>
    <w:tbl>
      <w:tblPr>
        <w:tblW w:w="97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1701"/>
        <w:gridCol w:w="1418"/>
        <w:gridCol w:w="1559"/>
        <w:gridCol w:w="1559"/>
        <w:gridCol w:w="1430"/>
        <w:gridCol w:w="1417"/>
      </w:tblGrid>
      <w:tr w:rsidR="00DC0A9D" w:rsidRPr="00FF42B3" w14:paraId="1699621E" w14:textId="77777777" w:rsidTr="00E45E47">
        <w:trPr>
          <w:trHeight w:val="252"/>
          <w:jc w:val="center"/>
        </w:trPr>
        <w:tc>
          <w:tcPr>
            <w:tcW w:w="706" w:type="dxa"/>
            <w:vMerge w:val="restart"/>
            <w:shd w:val="clear" w:color="auto" w:fill="DEEAF6" w:themeFill="accent1" w:themeFillTint="33"/>
            <w:vAlign w:val="center"/>
          </w:tcPr>
          <w:p w14:paraId="4CC15EB9" w14:textId="77777777" w:rsidR="00DC0A9D" w:rsidRPr="00E45E47" w:rsidRDefault="00DC0A9D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45E47">
              <w:rPr>
                <w:rFonts w:eastAsia="Calibri" w:cstheme="minorHAnsi"/>
                <w:b/>
                <w:sz w:val="18"/>
                <w:szCs w:val="18"/>
                <w:lang w:val="en-US"/>
              </w:rPr>
              <w:t>SN</w:t>
            </w:r>
          </w:p>
        </w:tc>
        <w:tc>
          <w:tcPr>
            <w:tcW w:w="1701" w:type="dxa"/>
            <w:vMerge w:val="restart"/>
            <w:shd w:val="clear" w:color="auto" w:fill="DEEAF6" w:themeFill="accent1" w:themeFillTint="33"/>
            <w:vAlign w:val="center"/>
          </w:tcPr>
          <w:p w14:paraId="315BB78C" w14:textId="77777777" w:rsidR="00DC0A9D" w:rsidRPr="00E45E47" w:rsidRDefault="00DC0A9D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45E47">
              <w:rPr>
                <w:rFonts w:eastAsia="Calibri" w:cstheme="minorHAnsi"/>
                <w:b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383" w:type="dxa"/>
            <w:gridSpan w:val="5"/>
            <w:shd w:val="clear" w:color="auto" w:fill="DEEAF6" w:themeFill="accent1" w:themeFillTint="33"/>
            <w:vAlign w:val="center"/>
          </w:tcPr>
          <w:p w14:paraId="269D559F" w14:textId="6BE6E53F" w:rsidR="00DC0A9D" w:rsidRPr="00E45E47" w:rsidRDefault="00DC0A9D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45E47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inimum Mandatory Requirements</w:t>
            </w:r>
          </w:p>
        </w:tc>
      </w:tr>
      <w:tr w:rsidR="009C3678" w:rsidRPr="00FF42B3" w14:paraId="7994575F" w14:textId="77777777" w:rsidTr="00E45E47">
        <w:trPr>
          <w:trHeight w:val="538"/>
          <w:jc w:val="center"/>
        </w:trPr>
        <w:tc>
          <w:tcPr>
            <w:tcW w:w="706" w:type="dxa"/>
            <w:vMerge/>
            <w:shd w:val="clear" w:color="auto" w:fill="DEEAF6" w:themeFill="accent1" w:themeFillTint="33"/>
            <w:vAlign w:val="center"/>
          </w:tcPr>
          <w:p w14:paraId="1555DAFD" w14:textId="77777777" w:rsidR="009C3678" w:rsidRPr="00E45E47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vMerge/>
            <w:shd w:val="clear" w:color="auto" w:fill="DEEAF6" w:themeFill="accent1" w:themeFillTint="33"/>
            <w:vAlign w:val="center"/>
          </w:tcPr>
          <w:p w14:paraId="19BED755" w14:textId="77777777" w:rsidR="009C3678" w:rsidRPr="00E45E47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49578CEE" w14:textId="39CF57CD" w:rsidR="009C3678" w:rsidRPr="00E45E47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559" w:type="dxa"/>
            <w:shd w:val="clear" w:color="auto" w:fill="DEEAF6" w:themeFill="accent1" w:themeFillTint="33"/>
            <w:vAlign w:val="center"/>
          </w:tcPr>
          <w:p w14:paraId="3EC65104" w14:textId="52CA1A49" w:rsidR="009C3678" w:rsidRPr="00E45E47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559" w:type="dxa"/>
            <w:shd w:val="clear" w:color="auto" w:fill="DEEAF6" w:themeFill="accent1" w:themeFillTint="33"/>
            <w:vAlign w:val="center"/>
          </w:tcPr>
          <w:p w14:paraId="591ED607" w14:textId="158D3341" w:rsidR="009C3678" w:rsidRPr="00E45E47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Mechanical,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E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ectrical and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P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umbing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W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>orks</w:t>
            </w:r>
          </w:p>
        </w:tc>
        <w:tc>
          <w:tcPr>
            <w:tcW w:w="1430" w:type="dxa"/>
            <w:shd w:val="clear" w:color="auto" w:fill="DEEAF6" w:themeFill="accent1" w:themeFillTint="33"/>
            <w:vAlign w:val="center"/>
          </w:tcPr>
          <w:p w14:paraId="7EFFD655" w14:textId="77777777" w:rsidR="009C3678" w:rsidRDefault="009C3678" w:rsidP="009C3678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Electrical </w:t>
            </w:r>
          </w:p>
          <w:p w14:paraId="0F05A0A4" w14:textId="37CE851F" w:rsidR="009C3678" w:rsidRPr="00E45E47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0E5AFE96" w14:textId="77777777" w:rsidR="009C3678" w:rsidRDefault="009C3678" w:rsidP="009C3678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Mechanical</w:t>
            </w:r>
          </w:p>
          <w:p w14:paraId="65F05BBD" w14:textId="53E57012" w:rsidR="009C3678" w:rsidRPr="00E45E47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</w:tr>
      <w:tr w:rsidR="00A70792" w:rsidRPr="00FF42B3" w14:paraId="54CF6CC4" w14:textId="77777777" w:rsidTr="00C10C5E">
        <w:trPr>
          <w:trHeight w:val="594"/>
          <w:jc w:val="center"/>
        </w:trPr>
        <w:tc>
          <w:tcPr>
            <w:tcW w:w="706" w:type="dxa"/>
            <w:vAlign w:val="center"/>
          </w:tcPr>
          <w:p w14:paraId="659DE34C" w14:textId="7549930D" w:rsidR="00A70792" w:rsidRPr="00E45E47" w:rsidRDefault="00A70792" w:rsidP="00A70792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45E47">
              <w:rPr>
                <w:rFonts w:eastAsia="Calibri" w:cstheme="minorHAnsi"/>
                <w:b/>
                <w:sz w:val="18"/>
                <w:szCs w:val="18"/>
                <w:lang w:val="en-US"/>
              </w:rPr>
              <w:t>5.1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525C514" w14:textId="64FBA853" w:rsidR="00A70792" w:rsidRPr="00E45E47" w:rsidRDefault="00A70792" w:rsidP="00A70792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1 No. Highest Value Project (HVP) in MUR </w:t>
            </w:r>
            <w:r w:rsidRPr="00C97C25"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(completed </w:t>
            </w:r>
            <w:r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within</w:t>
            </w:r>
            <w:r w:rsidRPr="00C97C25"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last 5 years)</w:t>
            </w:r>
          </w:p>
        </w:tc>
        <w:tc>
          <w:tcPr>
            <w:tcW w:w="14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50694BD" w14:textId="1897DE2D" w:rsidR="00A70792" w:rsidRPr="00E45E47" w:rsidRDefault="00A70792" w:rsidP="00A70792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50 million</w:t>
            </w: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884F5E5" w14:textId="63D54EF2" w:rsidR="00A70792" w:rsidRPr="00E45E47" w:rsidRDefault="00A70792" w:rsidP="00A70792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50 million</w:t>
            </w: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FDA26DD" w14:textId="5559C50B" w:rsidR="00A70792" w:rsidRPr="00E45E47" w:rsidRDefault="00A70792" w:rsidP="00A70792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60 million</w:t>
            </w:r>
          </w:p>
        </w:tc>
        <w:tc>
          <w:tcPr>
            <w:tcW w:w="1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F11A981" w14:textId="5C62A5F6" w:rsidR="00A70792" w:rsidRPr="00E45E47" w:rsidRDefault="00A70792" w:rsidP="00A70792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60 million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3A07CB4" w14:textId="5A4A149C" w:rsidR="00A70792" w:rsidRPr="00E45E47" w:rsidRDefault="00A70792" w:rsidP="00A70792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60 million</w:t>
            </w:r>
          </w:p>
        </w:tc>
      </w:tr>
      <w:tr w:rsidR="00A70792" w:rsidRPr="00FF42B3" w14:paraId="14DE03F8" w14:textId="77777777" w:rsidTr="00027637">
        <w:trPr>
          <w:trHeight w:val="593"/>
          <w:jc w:val="center"/>
        </w:trPr>
        <w:tc>
          <w:tcPr>
            <w:tcW w:w="706" w:type="dxa"/>
            <w:vAlign w:val="center"/>
          </w:tcPr>
          <w:p w14:paraId="348C8FDE" w14:textId="63E10915" w:rsidR="00A70792" w:rsidRPr="00E45E47" w:rsidRDefault="00A70792" w:rsidP="00A70792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5.2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F780A5F" w14:textId="25756BFE" w:rsidR="00A70792" w:rsidRPr="00E45E47" w:rsidRDefault="00A70792" w:rsidP="00A70792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Turnover in MUR </w:t>
            </w:r>
            <w:r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over last 5 years)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</w:t>
            </w:r>
          </w:p>
        </w:tc>
        <w:tc>
          <w:tcPr>
            <w:tcW w:w="14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B32A65F" w14:textId="50D37715" w:rsidR="00A70792" w:rsidRPr="00E45E47" w:rsidRDefault="00A70792" w:rsidP="00A70792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00 million</w:t>
            </w: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1254568" w14:textId="2EEDD0C8" w:rsidR="00A70792" w:rsidRPr="00E45E47" w:rsidRDefault="00A70792" w:rsidP="00A70792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00 million</w:t>
            </w: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DE477C6" w14:textId="6FE336A7" w:rsidR="00A70792" w:rsidRPr="00E45E47" w:rsidRDefault="00A70792" w:rsidP="00A70792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40 million</w:t>
            </w:r>
          </w:p>
        </w:tc>
        <w:tc>
          <w:tcPr>
            <w:tcW w:w="1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0D3F4B2" w14:textId="7B6B7BB1" w:rsidR="00A70792" w:rsidRPr="00E45E47" w:rsidRDefault="00A70792" w:rsidP="00A70792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40 million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E5F1D9E" w14:textId="5BA0F279" w:rsidR="00A70792" w:rsidRPr="00E45E47" w:rsidRDefault="00A70792" w:rsidP="00A70792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40 million</w:t>
            </w:r>
          </w:p>
        </w:tc>
      </w:tr>
    </w:tbl>
    <w:p w14:paraId="589C2526" w14:textId="77777777" w:rsidR="00A97511" w:rsidRDefault="00A97511" w:rsidP="004712A9">
      <w:pPr>
        <w:pStyle w:val="ListParagraph"/>
        <w:jc w:val="center"/>
        <w:rPr>
          <w:rFonts w:cstheme="minorHAnsi"/>
          <w:b/>
          <w:color w:val="FF0000"/>
          <w:u w:val="single"/>
        </w:rPr>
      </w:pPr>
    </w:p>
    <w:p w14:paraId="73C035E6" w14:textId="43FCE9A5" w:rsidR="004712A9" w:rsidRPr="00DC0A9D" w:rsidRDefault="004712A9" w:rsidP="004712A9">
      <w:pPr>
        <w:pStyle w:val="ListParagraph"/>
        <w:jc w:val="center"/>
        <w:rPr>
          <w:rFonts w:cstheme="minorHAnsi"/>
          <w:b/>
          <w:u w:val="single"/>
        </w:rPr>
      </w:pPr>
      <w:r w:rsidRPr="00DC0A9D">
        <w:rPr>
          <w:rFonts w:cstheme="minorHAnsi"/>
          <w:b/>
          <w:color w:val="FF0000"/>
          <w:u w:val="single"/>
        </w:rPr>
        <w:t>Grade E (Limit up to MUR 125 million)</w:t>
      </w:r>
    </w:p>
    <w:tbl>
      <w:tblPr>
        <w:tblW w:w="96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1701"/>
        <w:gridCol w:w="1566"/>
        <w:gridCol w:w="1417"/>
        <w:gridCol w:w="1565"/>
        <w:gridCol w:w="1276"/>
        <w:gridCol w:w="1417"/>
      </w:tblGrid>
      <w:tr w:rsidR="00DC0A9D" w:rsidRPr="00FF42B3" w14:paraId="55823077" w14:textId="77777777" w:rsidTr="00E45E47">
        <w:trPr>
          <w:trHeight w:val="252"/>
          <w:jc w:val="center"/>
        </w:trPr>
        <w:tc>
          <w:tcPr>
            <w:tcW w:w="706" w:type="dxa"/>
            <w:vMerge w:val="restart"/>
            <w:shd w:val="clear" w:color="auto" w:fill="DEEAF6" w:themeFill="accent1" w:themeFillTint="33"/>
            <w:vAlign w:val="center"/>
          </w:tcPr>
          <w:p w14:paraId="7C246B61" w14:textId="77777777" w:rsidR="00DC0A9D" w:rsidRPr="0011436A" w:rsidRDefault="00DC0A9D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11436A">
              <w:rPr>
                <w:rFonts w:eastAsia="Calibri" w:cstheme="minorHAnsi"/>
                <w:b/>
                <w:sz w:val="18"/>
                <w:szCs w:val="18"/>
                <w:lang w:val="en-US"/>
              </w:rPr>
              <w:t>SN</w:t>
            </w:r>
          </w:p>
        </w:tc>
        <w:tc>
          <w:tcPr>
            <w:tcW w:w="1701" w:type="dxa"/>
            <w:vMerge w:val="restart"/>
            <w:shd w:val="clear" w:color="auto" w:fill="DEEAF6" w:themeFill="accent1" w:themeFillTint="33"/>
            <w:vAlign w:val="center"/>
          </w:tcPr>
          <w:p w14:paraId="1C3868AB" w14:textId="77777777" w:rsidR="00DC0A9D" w:rsidRPr="0011436A" w:rsidRDefault="00DC0A9D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11436A">
              <w:rPr>
                <w:rFonts w:eastAsia="Calibri" w:cstheme="minorHAnsi"/>
                <w:b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241" w:type="dxa"/>
            <w:gridSpan w:val="5"/>
            <w:shd w:val="clear" w:color="auto" w:fill="DEEAF6" w:themeFill="accent1" w:themeFillTint="33"/>
            <w:vAlign w:val="center"/>
          </w:tcPr>
          <w:p w14:paraId="3B14287C" w14:textId="22DFEECD" w:rsidR="00DC0A9D" w:rsidRPr="0011436A" w:rsidRDefault="00DC0A9D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11436A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inimum Mandatory Requirements</w:t>
            </w:r>
          </w:p>
        </w:tc>
      </w:tr>
      <w:tr w:rsidR="009C3678" w:rsidRPr="00FF42B3" w14:paraId="61832F3A" w14:textId="77777777" w:rsidTr="00E45E47">
        <w:trPr>
          <w:trHeight w:val="538"/>
          <w:jc w:val="center"/>
        </w:trPr>
        <w:tc>
          <w:tcPr>
            <w:tcW w:w="706" w:type="dxa"/>
            <w:vMerge/>
            <w:shd w:val="clear" w:color="auto" w:fill="DEEAF6" w:themeFill="accent1" w:themeFillTint="33"/>
            <w:vAlign w:val="center"/>
          </w:tcPr>
          <w:p w14:paraId="7E8A1912" w14:textId="77777777" w:rsidR="009C3678" w:rsidRPr="0011436A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vMerge/>
            <w:shd w:val="clear" w:color="auto" w:fill="DEEAF6" w:themeFill="accent1" w:themeFillTint="33"/>
            <w:vAlign w:val="center"/>
          </w:tcPr>
          <w:p w14:paraId="12F0D18F" w14:textId="77777777" w:rsidR="009C3678" w:rsidRPr="0011436A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566" w:type="dxa"/>
            <w:shd w:val="clear" w:color="auto" w:fill="DEEAF6" w:themeFill="accent1" w:themeFillTint="33"/>
            <w:vAlign w:val="center"/>
          </w:tcPr>
          <w:p w14:paraId="3BA424E7" w14:textId="1E51D0B4" w:rsidR="009C3678" w:rsidRPr="0011436A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23289679" w14:textId="4216D4DF" w:rsidR="009C3678" w:rsidRPr="0011436A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565" w:type="dxa"/>
            <w:shd w:val="clear" w:color="auto" w:fill="DEEAF6" w:themeFill="accent1" w:themeFillTint="33"/>
            <w:vAlign w:val="center"/>
          </w:tcPr>
          <w:p w14:paraId="672170A7" w14:textId="42767106" w:rsidR="009C3678" w:rsidRPr="0011436A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Mechanical,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E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ectrical and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P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umbing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W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>orks</w:t>
            </w: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14:paraId="69769042" w14:textId="77777777" w:rsidR="009C3678" w:rsidRDefault="009C3678" w:rsidP="009C3678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Electrical </w:t>
            </w:r>
          </w:p>
          <w:p w14:paraId="08EBA890" w14:textId="04893635" w:rsidR="009C3678" w:rsidRPr="0011436A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26D3A60A" w14:textId="77777777" w:rsidR="009C3678" w:rsidRDefault="009C3678" w:rsidP="009C3678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Mechanical</w:t>
            </w:r>
          </w:p>
          <w:p w14:paraId="53AE5362" w14:textId="2095A5FA" w:rsidR="009C3678" w:rsidRPr="0011436A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</w:tr>
      <w:tr w:rsidR="00A70792" w:rsidRPr="00FF42B3" w14:paraId="2BDF62DA" w14:textId="77777777" w:rsidTr="0099327C">
        <w:trPr>
          <w:trHeight w:val="594"/>
          <w:jc w:val="center"/>
        </w:trPr>
        <w:tc>
          <w:tcPr>
            <w:tcW w:w="706" w:type="dxa"/>
            <w:vAlign w:val="center"/>
          </w:tcPr>
          <w:p w14:paraId="5CCB8F30" w14:textId="04C71C20" w:rsidR="00A70792" w:rsidRPr="0011436A" w:rsidRDefault="00A70792" w:rsidP="00A70792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6</w:t>
            </w:r>
            <w:r w:rsidRPr="00E45E47">
              <w:rPr>
                <w:rFonts w:eastAsia="Calibri" w:cstheme="minorHAnsi"/>
                <w:b/>
                <w:sz w:val="18"/>
                <w:szCs w:val="18"/>
                <w:lang w:val="en-US"/>
              </w:rPr>
              <w:t>.1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8411030" w14:textId="3AF2AF24" w:rsidR="00A70792" w:rsidRPr="0011436A" w:rsidRDefault="00A70792" w:rsidP="00A70792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1 No. Highest Value Project (HVP) in MUR </w:t>
            </w:r>
            <w:r w:rsidRPr="00C97C25"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(completed </w:t>
            </w:r>
            <w:r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within</w:t>
            </w:r>
            <w:r w:rsidRPr="00C97C25"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last 5 years)</w:t>
            </w:r>
          </w:p>
        </w:tc>
        <w:tc>
          <w:tcPr>
            <w:tcW w:w="15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316BC8E" w14:textId="16FFC13B" w:rsidR="00A70792" w:rsidRPr="0011436A" w:rsidRDefault="00A70792" w:rsidP="00A70792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93.75 million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A4C797D" w14:textId="02CA92D5" w:rsidR="00A70792" w:rsidRPr="0011436A" w:rsidRDefault="00A70792" w:rsidP="00A70792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93.75 million</w:t>
            </w:r>
          </w:p>
        </w:tc>
        <w:tc>
          <w:tcPr>
            <w:tcW w:w="1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2DD8B73" w14:textId="441888FA" w:rsidR="00A70792" w:rsidRPr="0011436A" w:rsidRDefault="00A70792" w:rsidP="00A70792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37.5 million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83B88DA" w14:textId="01AA098B" w:rsidR="00A70792" w:rsidRPr="0011436A" w:rsidRDefault="00A70792" w:rsidP="00A70792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37.5 million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FDF760" w14:textId="7D3D0D63" w:rsidR="00A70792" w:rsidRPr="0011436A" w:rsidRDefault="00A70792" w:rsidP="00A70792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37.5 million</w:t>
            </w:r>
          </w:p>
        </w:tc>
      </w:tr>
      <w:tr w:rsidR="00A70792" w:rsidRPr="00FF42B3" w14:paraId="27EDF054" w14:textId="77777777" w:rsidTr="00411C8A">
        <w:trPr>
          <w:trHeight w:val="593"/>
          <w:jc w:val="center"/>
        </w:trPr>
        <w:tc>
          <w:tcPr>
            <w:tcW w:w="706" w:type="dxa"/>
            <w:vAlign w:val="center"/>
          </w:tcPr>
          <w:p w14:paraId="33E020C2" w14:textId="2C66A035" w:rsidR="00A70792" w:rsidRPr="0011436A" w:rsidRDefault="00A70792" w:rsidP="00A70792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6.2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8558AF8" w14:textId="280B5557" w:rsidR="00A70792" w:rsidRPr="0011436A" w:rsidRDefault="00A70792" w:rsidP="00A70792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Turnover in MUR </w:t>
            </w:r>
            <w:r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over last 5 years)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</w:t>
            </w:r>
          </w:p>
        </w:tc>
        <w:tc>
          <w:tcPr>
            <w:tcW w:w="15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4C1136D" w14:textId="0525966D" w:rsidR="00A70792" w:rsidRPr="0011436A" w:rsidRDefault="00A70792" w:rsidP="00A70792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62.5 million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E131371" w14:textId="784114ED" w:rsidR="00A70792" w:rsidRPr="0011436A" w:rsidRDefault="00A70792" w:rsidP="00A70792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62.5 million</w:t>
            </w:r>
          </w:p>
        </w:tc>
        <w:tc>
          <w:tcPr>
            <w:tcW w:w="1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CDD9D87" w14:textId="0F054823" w:rsidR="00A70792" w:rsidRPr="0011436A" w:rsidRDefault="00A70792" w:rsidP="00A70792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25 million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CF14F2F" w14:textId="06EBF7C8" w:rsidR="00A70792" w:rsidRPr="0011436A" w:rsidRDefault="00A70792" w:rsidP="00A70792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25 million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077A3C1" w14:textId="3EAE7E85" w:rsidR="00A70792" w:rsidRPr="0011436A" w:rsidRDefault="00A70792" w:rsidP="00A70792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25 million</w:t>
            </w:r>
          </w:p>
        </w:tc>
      </w:tr>
    </w:tbl>
    <w:p w14:paraId="499C37C2" w14:textId="77777777" w:rsidR="00345F8E" w:rsidRDefault="00345F8E" w:rsidP="001C561B">
      <w:pPr>
        <w:pStyle w:val="ListParagraph"/>
        <w:jc w:val="center"/>
        <w:rPr>
          <w:rFonts w:cstheme="minorHAnsi"/>
          <w:b/>
          <w:color w:val="FF0000"/>
          <w:u w:val="single"/>
        </w:rPr>
      </w:pPr>
    </w:p>
    <w:p w14:paraId="59A9B699" w14:textId="77777777" w:rsidR="00345F8E" w:rsidRDefault="00345F8E" w:rsidP="001C561B">
      <w:pPr>
        <w:pStyle w:val="ListParagraph"/>
        <w:jc w:val="center"/>
        <w:rPr>
          <w:rFonts w:cstheme="minorHAnsi"/>
          <w:b/>
          <w:color w:val="FF0000"/>
          <w:u w:val="single"/>
        </w:rPr>
      </w:pPr>
    </w:p>
    <w:p w14:paraId="3D5EA3A8" w14:textId="0913DA48" w:rsidR="004712A9" w:rsidRPr="00DC0A9D" w:rsidRDefault="004712A9" w:rsidP="001C561B">
      <w:pPr>
        <w:pStyle w:val="ListParagraph"/>
        <w:jc w:val="center"/>
        <w:rPr>
          <w:rFonts w:cstheme="minorHAnsi"/>
          <w:b/>
          <w:u w:val="single"/>
        </w:rPr>
      </w:pPr>
      <w:r w:rsidRPr="00DC0A9D">
        <w:rPr>
          <w:rFonts w:cstheme="minorHAnsi"/>
          <w:b/>
          <w:color w:val="FF0000"/>
          <w:u w:val="single"/>
        </w:rPr>
        <w:t>Grade F (Limit up to MUR 50 million)</w:t>
      </w:r>
    </w:p>
    <w:tbl>
      <w:tblPr>
        <w:tblW w:w="99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2285"/>
        <w:gridCol w:w="1412"/>
        <w:gridCol w:w="1417"/>
        <w:gridCol w:w="1565"/>
        <w:gridCol w:w="1276"/>
        <w:gridCol w:w="1417"/>
      </w:tblGrid>
      <w:tr w:rsidR="00DC0A9D" w:rsidRPr="0011436A" w14:paraId="7606E49D" w14:textId="77777777" w:rsidTr="00CE4F68">
        <w:trPr>
          <w:trHeight w:val="252"/>
          <w:jc w:val="center"/>
        </w:trPr>
        <w:tc>
          <w:tcPr>
            <w:tcW w:w="562" w:type="dxa"/>
            <w:vMerge w:val="restart"/>
            <w:shd w:val="clear" w:color="auto" w:fill="DEEAF6" w:themeFill="accent1" w:themeFillTint="33"/>
            <w:vAlign w:val="center"/>
          </w:tcPr>
          <w:p w14:paraId="2C4A095E" w14:textId="77777777" w:rsidR="00DC0A9D" w:rsidRPr="0011436A" w:rsidRDefault="00DC0A9D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11436A">
              <w:rPr>
                <w:rFonts w:eastAsia="Calibri" w:cstheme="minorHAnsi"/>
                <w:b/>
                <w:sz w:val="18"/>
                <w:szCs w:val="18"/>
                <w:lang w:val="en-US"/>
              </w:rPr>
              <w:t>SN</w:t>
            </w:r>
          </w:p>
        </w:tc>
        <w:tc>
          <w:tcPr>
            <w:tcW w:w="2285" w:type="dxa"/>
            <w:vMerge w:val="restart"/>
            <w:shd w:val="clear" w:color="auto" w:fill="DEEAF6" w:themeFill="accent1" w:themeFillTint="33"/>
            <w:vAlign w:val="center"/>
          </w:tcPr>
          <w:p w14:paraId="2F5612BF" w14:textId="77777777" w:rsidR="00DC0A9D" w:rsidRPr="0011436A" w:rsidRDefault="00DC0A9D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11436A">
              <w:rPr>
                <w:rFonts w:eastAsia="Calibri" w:cstheme="minorHAnsi"/>
                <w:b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087" w:type="dxa"/>
            <w:gridSpan w:val="5"/>
            <w:shd w:val="clear" w:color="auto" w:fill="DEEAF6" w:themeFill="accent1" w:themeFillTint="33"/>
            <w:vAlign w:val="center"/>
          </w:tcPr>
          <w:p w14:paraId="1419FAB0" w14:textId="32865745" w:rsidR="00DC0A9D" w:rsidRPr="0011436A" w:rsidRDefault="00DC0A9D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11436A">
              <w:rPr>
                <w:rFonts w:eastAsia="Calibri" w:cstheme="minorHAnsi"/>
                <w:b/>
                <w:color w:val="002060"/>
                <w:sz w:val="18"/>
                <w:szCs w:val="18"/>
                <w:lang w:val="en-US"/>
              </w:rPr>
              <w:t>Minimum Mandatory Requirements</w:t>
            </w:r>
          </w:p>
        </w:tc>
      </w:tr>
      <w:tr w:rsidR="009C3678" w:rsidRPr="0011436A" w14:paraId="13B07991" w14:textId="77777777" w:rsidTr="00CE4F68">
        <w:trPr>
          <w:trHeight w:val="538"/>
          <w:jc w:val="center"/>
        </w:trPr>
        <w:tc>
          <w:tcPr>
            <w:tcW w:w="562" w:type="dxa"/>
            <w:vMerge/>
            <w:shd w:val="clear" w:color="auto" w:fill="DEEAF6" w:themeFill="accent1" w:themeFillTint="33"/>
            <w:vAlign w:val="center"/>
          </w:tcPr>
          <w:p w14:paraId="017D5EFD" w14:textId="77777777" w:rsidR="009C3678" w:rsidRPr="0011436A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285" w:type="dxa"/>
            <w:vMerge/>
            <w:shd w:val="clear" w:color="auto" w:fill="DEEAF6" w:themeFill="accent1" w:themeFillTint="33"/>
            <w:vAlign w:val="center"/>
          </w:tcPr>
          <w:p w14:paraId="41B1BE71" w14:textId="77777777" w:rsidR="009C3678" w:rsidRPr="0011436A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2" w:type="dxa"/>
            <w:shd w:val="clear" w:color="auto" w:fill="DEEAF6" w:themeFill="accent1" w:themeFillTint="33"/>
            <w:vAlign w:val="center"/>
          </w:tcPr>
          <w:p w14:paraId="5AE3C72C" w14:textId="42C0B01F" w:rsidR="009C3678" w:rsidRPr="0011436A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6F5CCB48" w14:textId="06D30F5A" w:rsidR="009C3678" w:rsidRPr="0011436A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565" w:type="dxa"/>
            <w:shd w:val="clear" w:color="auto" w:fill="DEEAF6" w:themeFill="accent1" w:themeFillTint="33"/>
            <w:vAlign w:val="center"/>
          </w:tcPr>
          <w:p w14:paraId="55EF835D" w14:textId="341670F4" w:rsidR="009C3678" w:rsidRPr="0011436A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Mechanical,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E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ectrical and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P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umbing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W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>orks</w:t>
            </w: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14:paraId="555F51E9" w14:textId="77777777" w:rsidR="009C3678" w:rsidRDefault="009C3678" w:rsidP="009C3678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Electrical </w:t>
            </w:r>
          </w:p>
          <w:p w14:paraId="608F6A83" w14:textId="44D63920" w:rsidR="009C3678" w:rsidRPr="0011436A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4C1C2415" w14:textId="77777777" w:rsidR="009C3678" w:rsidRDefault="009C3678" w:rsidP="009C3678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Mechanical</w:t>
            </w:r>
          </w:p>
          <w:p w14:paraId="78F61AB9" w14:textId="6EA107B4" w:rsidR="009C3678" w:rsidRPr="0011436A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</w:tr>
      <w:tr w:rsidR="00A70792" w:rsidRPr="0011436A" w14:paraId="3874D33B" w14:textId="77777777" w:rsidTr="00CE4F68">
        <w:trPr>
          <w:trHeight w:val="594"/>
          <w:jc w:val="center"/>
        </w:trPr>
        <w:tc>
          <w:tcPr>
            <w:tcW w:w="562" w:type="dxa"/>
            <w:vAlign w:val="center"/>
          </w:tcPr>
          <w:p w14:paraId="62FCF777" w14:textId="7E6E9C1D" w:rsidR="00A70792" w:rsidRPr="0011436A" w:rsidRDefault="00A70792" w:rsidP="00A70792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11436A">
              <w:rPr>
                <w:rFonts w:eastAsia="Calibri" w:cstheme="minorHAnsi"/>
                <w:b/>
                <w:sz w:val="18"/>
                <w:szCs w:val="18"/>
                <w:lang w:val="en-US"/>
              </w:rPr>
              <w:t>7.1</w:t>
            </w:r>
          </w:p>
        </w:tc>
        <w:tc>
          <w:tcPr>
            <w:tcW w:w="2285" w:type="dxa"/>
            <w:shd w:val="clear" w:color="auto" w:fill="auto"/>
            <w:vAlign w:val="center"/>
          </w:tcPr>
          <w:p w14:paraId="1DAE7AB5" w14:textId="608F2579" w:rsidR="00A70792" w:rsidRPr="0011436A" w:rsidRDefault="00A70792" w:rsidP="00A70792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1 No. Highest Value Project (HVP) in MUR </w:t>
            </w:r>
            <w:r w:rsidRPr="00C97C25"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(completed </w:t>
            </w:r>
            <w:r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within</w:t>
            </w:r>
            <w:r w:rsidRPr="00C97C25"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last 5 years)</w:t>
            </w:r>
          </w:p>
        </w:tc>
        <w:tc>
          <w:tcPr>
            <w:tcW w:w="14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A64081" w14:textId="12A83731" w:rsidR="00A70792" w:rsidRPr="0011436A" w:rsidRDefault="00A70792" w:rsidP="00A70792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37.5 million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A056B09" w14:textId="4E449A36" w:rsidR="00A70792" w:rsidRPr="0011436A" w:rsidRDefault="00A70792" w:rsidP="00A70792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37.5 million</w:t>
            </w:r>
          </w:p>
        </w:tc>
        <w:tc>
          <w:tcPr>
            <w:tcW w:w="1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CE7E767" w14:textId="0B73C3AC" w:rsidR="00A70792" w:rsidRPr="0011436A" w:rsidRDefault="00A70792" w:rsidP="00A70792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11.25 million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7A5178F" w14:textId="21FF47E4" w:rsidR="00A70792" w:rsidRPr="0011436A" w:rsidRDefault="00A70792" w:rsidP="00A70792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11.25 million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385AB2E" w14:textId="164DF493" w:rsidR="00A70792" w:rsidRPr="0011436A" w:rsidRDefault="00A70792" w:rsidP="00A70792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11.25 million</w:t>
            </w:r>
          </w:p>
        </w:tc>
      </w:tr>
      <w:tr w:rsidR="00A70792" w:rsidRPr="0011436A" w14:paraId="54FD6EB3" w14:textId="77777777" w:rsidTr="00CE4F68">
        <w:trPr>
          <w:trHeight w:val="619"/>
          <w:jc w:val="center"/>
        </w:trPr>
        <w:tc>
          <w:tcPr>
            <w:tcW w:w="562" w:type="dxa"/>
            <w:vAlign w:val="center"/>
          </w:tcPr>
          <w:p w14:paraId="74D85041" w14:textId="53B65A5D" w:rsidR="00A70792" w:rsidRPr="0011436A" w:rsidRDefault="00A70792" w:rsidP="00A70792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7.2</w:t>
            </w:r>
          </w:p>
        </w:tc>
        <w:tc>
          <w:tcPr>
            <w:tcW w:w="2285" w:type="dxa"/>
            <w:shd w:val="clear" w:color="auto" w:fill="auto"/>
            <w:vAlign w:val="center"/>
          </w:tcPr>
          <w:p w14:paraId="298BB4F1" w14:textId="6E9D8A17" w:rsidR="00A70792" w:rsidRPr="0011436A" w:rsidRDefault="00A70792" w:rsidP="00A70792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Turnover in MUR </w:t>
            </w:r>
            <w:r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over last 5 years)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</w:t>
            </w:r>
          </w:p>
        </w:tc>
        <w:tc>
          <w:tcPr>
            <w:tcW w:w="14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FA9479B" w14:textId="0E6AA3B4" w:rsidR="00A70792" w:rsidRPr="0011436A" w:rsidRDefault="00A70792" w:rsidP="00A70792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25 million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C2CFF24" w14:textId="0763F3FA" w:rsidR="00A70792" w:rsidRPr="0011436A" w:rsidRDefault="00A70792" w:rsidP="00A70792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25 million</w:t>
            </w:r>
          </w:p>
        </w:tc>
        <w:tc>
          <w:tcPr>
            <w:tcW w:w="1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544EF67" w14:textId="530C86AD" w:rsidR="00A70792" w:rsidRPr="0011436A" w:rsidRDefault="00A70792" w:rsidP="00A70792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7.5 million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A12EC3" w14:textId="2B132B31" w:rsidR="00A70792" w:rsidRPr="0011436A" w:rsidRDefault="00A70792" w:rsidP="00A70792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7.5 million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28BE1DA" w14:textId="7D22C58B" w:rsidR="00A70792" w:rsidRPr="0011436A" w:rsidRDefault="00A70792" w:rsidP="00A70792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7.5 million</w:t>
            </w:r>
          </w:p>
        </w:tc>
      </w:tr>
    </w:tbl>
    <w:p w14:paraId="0CD5156B" w14:textId="77777777" w:rsidR="00C32672" w:rsidRPr="00C05FE6" w:rsidRDefault="00C32672" w:rsidP="00996FD1">
      <w:pPr>
        <w:pStyle w:val="ListParagraph"/>
        <w:jc w:val="center"/>
        <w:rPr>
          <w:rFonts w:cstheme="minorHAnsi"/>
          <w:b/>
          <w:sz w:val="12"/>
          <w:szCs w:val="12"/>
          <w:u w:val="single"/>
        </w:rPr>
      </w:pPr>
    </w:p>
    <w:p w14:paraId="725C96DA" w14:textId="6AC58DBC" w:rsidR="004712A9" w:rsidRPr="00DC0A9D" w:rsidRDefault="004712A9" w:rsidP="004712A9">
      <w:pPr>
        <w:pStyle w:val="ListParagraph"/>
        <w:jc w:val="center"/>
        <w:rPr>
          <w:rFonts w:cstheme="minorHAnsi"/>
          <w:b/>
          <w:u w:val="single"/>
        </w:rPr>
      </w:pPr>
      <w:r w:rsidRPr="00DC0A9D">
        <w:rPr>
          <w:rFonts w:cstheme="minorHAnsi"/>
          <w:b/>
          <w:color w:val="FF0000"/>
          <w:u w:val="single"/>
        </w:rPr>
        <w:t>Grade G (Limit up to MUR 20 million)</w:t>
      </w:r>
    </w:p>
    <w:tbl>
      <w:tblPr>
        <w:tblW w:w="99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2290"/>
        <w:gridCol w:w="1412"/>
        <w:gridCol w:w="1417"/>
        <w:gridCol w:w="1565"/>
        <w:gridCol w:w="1276"/>
        <w:gridCol w:w="1417"/>
      </w:tblGrid>
      <w:tr w:rsidR="00996FD1" w:rsidRPr="009447D6" w14:paraId="613376FD" w14:textId="77777777" w:rsidTr="00CE4F68">
        <w:trPr>
          <w:trHeight w:val="252"/>
          <w:jc w:val="center"/>
        </w:trPr>
        <w:tc>
          <w:tcPr>
            <w:tcW w:w="562" w:type="dxa"/>
            <w:vMerge w:val="restart"/>
            <w:shd w:val="clear" w:color="auto" w:fill="DEEAF6" w:themeFill="accent1" w:themeFillTint="33"/>
            <w:vAlign w:val="center"/>
          </w:tcPr>
          <w:p w14:paraId="1C70524D" w14:textId="77777777" w:rsidR="00996FD1" w:rsidRPr="00CE4F68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E4F68">
              <w:rPr>
                <w:rFonts w:eastAsia="Calibri" w:cstheme="minorHAnsi"/>
                <w:b/>
                <w:sz w:val="18"/>
                <w:szCs w:val="18"/>
                <w:lang w:val="en-US"/>
              </w:rPr>
              <w:t>SN</w:t>
            </w:r>
          </w:p>
        </w:tc>
        <w:tc>
          <w:tcPr>
            <w:tcW w:w="2290" w:type="dxa"/>
            <w:vMerge w:val="restart"/>
            <w:shd w:val="clear" w:color="auto" w:fill="DEEAF6" w:themeFill="accent1" w:themeFillTint="33"/>
            <w:vAlign w:val="center"/>
          </w:tcPr>
          <w:p w14:paraId="1C121C22" w14:textId="77777777" w:rsidR="00996FD1" w:rsidRPr="00CE4F68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E4F68">
              <w:rPr>
                <w:rFonts w:eastAsia="Calibri" w:cstheme="minorHAnsi"/>
                <w:b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087" w:type="dxa"/>
            <w:gridSpan w:val="5"/>
            <w:shd w:val="clear" w:color="auto" w:fill="DEEAF6" w:themeFill="accent1" w:themeFillTint="33"/>
            <w:vAlign w:val="center"/>
          </w:tcPr>
          <w:p w14:paraId="7DCDF4C0" w14:textId="24188FFC" w:rsidR="00996FD1" w:rsidRPr="00CE4F68" w:rsidRDefault="003B5E66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E4F68">
              <w:rPr>
                <w:rFonts w:eastAsia="Calibri" w:cstheme="minorHAnsi"/>
                <w:b/>
                <w:color w:val="002060"/>
                <w:sz w:val="18"/>
                <w:szCs w:val="18"/>
                <w:lang w:val="en-US"/>
              </w:rPr>
              <w:t>Minimum Mandatory Requirements</w:t>
            </w:r>
          </w:p>
        </w:tc>
      </w:tr>
      <w:tr w:rsidR="009C3678" w:rsidRPr="009447D6" w14:paraId="2CCE24A0" w14:textId="77777777" w:rsidTr="00CE4F68">
        <w:trPr>
          <w:trHeight w:val="538"/>
          <w:jc w:val="center"/>
        </w:trPr>
        <w:tc>
          <w:tcPr>
            <w:tcW w:w="562" w:type="dxa"/>
            <w:vMerge/>
            <w:shd w:val="clear" w:color="auto" w:fill="DEEAF6" w:themeFill="accent1" w:themeFillTint="33"/>
            <w:vAlign w:val="center"/>
          </w:tcPr>
          <w:p w14:paraId="0E68B0E3" w14:textId="77777777" w:rsidR="009C3678" w:rsidRPr="00CE4F68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290" w:type="dxa"/>
            <w:vMerge/>
            <w:shd w:val="clear" w:color="auto" w:fill="DEEAF6" w:themeFill="accent1" w:themeFillTint="33"/>
            <w:vAlign w:val="center"/>
          </w:tcPr>
          <w:p w14:paraId="6156BA4C" w14:textId="77777777" w:rsidR="009C3678" w:rsidRPr="00CE4F68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2" w:type="dxa"/>
            <w:shd w:val="clear" w:color="auto" w:fill="DEEAF6" w:themeFill="accent1" w:themeFillTint="33"/>
            <w:vAlign w:val="center"/>
          </w:tcPr>
          <w:p w14:paraId="5735DA89" w14:textId="21A14DF5" w:rsidR="009C3678" w:rsidRPr="00CE4F68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480DAD4F" w14:textId="43E564FE" w:rsidR="009C3678" w:rsidRPr="00CE4F68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565" w:type="dxa"/>
            <w:shd w:val="clear" w:color="auto" w:fill="DEEAF6" w:themeFill="accent1" w:themeFillTint="33"/>
            <w:vAlign w:val="center"/>
          </w:tcPr>
          <w:p w14:paraId="4FBE8CFC" w14:textId="4FB4C1CB" w:rsidR="009C3678" w:rsidRPr="00CE4F68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Mechanical,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E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ectrical and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P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umbing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W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>orks</w:t>
            </w: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14:paraId="6FF17E96" w14:textId="77777777" w:rsidR="009C3678" w:rsidRDefault="009C3678" w:rsidP="009C3678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Electrical </w:t>
            </w:r>
          </w:p>
          <w:p w14:paraId="5C337EDB" w14:textId="1E924531" w:rsidR="009C3678" w:rsidRPr="00CE4F68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67BE73F1" w14:textId="77777777" w:rsidR="009C3678" w:rsidRDefault="009C3678" w:rsidP="009C3678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Mechanical</w:t>
            </w:r>
          </w:p>
          <w:p w14:paraId="3E967332" w14:textId="1072C549" w:rsidR="009C3678" w:rsidRPr="00CE4F68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</w:tr>
      <w:tr w:rsidR="00A70792" w:rsidRPr="009447D6" w14:paraId="45629D19" w14:textId="77777777" w:rsidTr="00CE4F68">
        <w:trPr>
          <w:trHeight w:val="608"/>
          <w:jc w:val="center"/>
        </w:trPr>
        <w:tc>
          <w:tcPr>
            <w:tcW w:w="562" w:type="dxa"/>
            <w:vAlign w:val="center"/>
          </w:tcPr>
          <w:p w14:paraId="415ED7B1" w14:textId="5694A45C" w:rsidR="00A70792" w:rsidRPr="00CE4F68" w:rsidRDefault="00A70792" w:rsidP="00A70792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E4F68">
              <w:rPr>
                <w:rFonts w:eastAsia="Calibri" w:cstheme="minorHAnsi"/>
                <w:b/>
                <w:sz w:val="18"/>
                <w:szCs w:val="18"/>
                <w:lang w:val="en-US"/>
              </w:rPr>
              <w:t>8.1</w:t>
            </w:r>
          </w:p>
        </w:tc>
        <w:tc>
          <w:tcPr>
            <w:tcW w:w="2290" w:type="dxa"/>
            <w:shd w:val="clear" w:color="auto" w:fill="auto"/>
            <w:vAlign w:val="center"/>
          </w:tcPr>
          <w:p w14:paraId="6E857298" w14:textId="2D06D376" w:rsidR="00A70792" w:rsidRPr="00CE4F68" w:rsidRDefault="00A70792" w:rsidP="00A70792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E4F68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1 No. Highest Value Project (HVP) in MUR </w:t>
            </w:r>
            <w:r w:rsidRPr="00CE4F68"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completed within last 5 years)</w:t>
            </w:r>
          </w:p>
        </w:tc>
        <w:tc>
          <w:tcPr>
            <w:tcW w:w="14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08A347F" w14:textId="17631771" w:rsidR="00A70792" w:rsidRPr="00CE4F68" w:rsidRDefault="00A70792" w:rsidP="00A70792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CE4F68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15 million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10CA89B" w14:textId="09349028" w:rsidR="00A70792" w:rsidRPr="00CE4F68" w:rsidRDefault="00A70792" w:rsidP="00A70792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CE4F68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15 million</w:t>
            </w:r>
          </w:p>
        </w:tc>
        <w:tc>
          <w:tcPr>
            <w:tcW w:w="1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DAD0C2F" w14:textId="31F81FF5" w:rsidR="00A70792" w:rsidRPr="00CE4F68" w:rsidRDefault="00A70792" w:rsidP="00A70792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CE4F68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4.5 million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2B96B05" w14:textId="61730BF6" w:rsidR="00A70792" w:rsidRPr="00CE4F68" w:rsidRDefault="00A70792" w:rsidP="00A70792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CE4F68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4.5 million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4B9A13" w14:textId="0661AE2D" w:rsidR="00A70792" w:rsidRPr="00CE4F68" w:rsidRDefault="00A70792" w:rsidP="00A70792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CE4F68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4.5 million</w:t>
            </w:r>
          </w:p>
        </w:tc>
      </w:tr>
      <w:tr w:rsidR="00A70792" w:rsidRPr="009447D6" w14:paraId="6559AC75" w14:textId="77777777" w:rsidTr="00CE4F68">
        <w:trPr>
          <w:trHeight w:val="669"/>
          <w:jc w:val="center"/>
        </w:trPr>
        <w:tc>
          <w:tcPr>
            <w:tcW w:w="562" w:type="dxa"/>
            <w:vAlign w:val="center"/>
          </w:tcPr>
          <w:p w14:paraId="388D07EF" w14:textId="3810D970" w:rsidR="00A70792" w:rsidRPr="00CE4F68" w:rsidRDefault="00A70792" w:rsidP="00A70792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E4F68">
              <w:rPr>
                <w:rFonts w:eastAsia="Calibri" w:cstheme="minorHAnsi"/>
                <w:b/>
                <w:sz w:val="18"/>
                <w:szCs w:val="18"/>
                <w:lang w:val="en-US"/>
              </w:rPr>
              <w:t>8.2</w:t>
            </w:r>
          </w:p>
        </w:tc>
        <w:tc>
          <w:tcPr>
            <w:tcW w:w="2290" w:type="dxa"/>
            <w:shd w:val="clear" w:color="auto" w:fill="auto"/>
            <w:vAlign w:val="center"/>
          </w:tcPr>
          <w:p w14:paraId="15762927" w14:textId="79EB3433" w:rsidR="00A70792" w:rsidRPr="00CE4F68" w:rsidRDefault="00A70792" w:rsidP="00A70792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E4F68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Turnover in MUR </w:t>
            </w:r>
            <w:r w:rsidRPr="00CE4F68"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over last 5 years)</w:t>
            </w:r>
            <w:r w:rsidRPr="00CE4F68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</w:t>
            </w:r>
          </w:p>
        </w:tc>
        <w:tc>
          <w:tcPr>
            <w:tcW w:w="14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1158206" w14:textId="22B9AD2F" w:rsidR="00A70792" w:rsidRPr="00CE4F68" w:rsidRDefault="00A70792" w:rsidP="00A70792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CE4F68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10 million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12A1D9C" w14:textId="4835A809" w:rsidR="00A70792" w:rsidRPr="00CE4F68" w:rsidRDefault="00A70792" w:rsidP="00A70792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CE4F68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10 million</w:t>
            </w:r>
          </w:p>
        </w:tc>
        <w:tc>
          <w:tcPr>
            <w:tcW w:w="1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7BEC636" w14:textId="4D7C3171" w:rsidR="00A70792" w:rsidRPr="00CE4F68" w:rsidRDefault="00A70792" w:rsidP="00A70792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CE4F68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3 million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CC6C59B" w14:textId="3081A387" w:rsidR="00A70792" w:rsidRPr="00CE4F68" w:rsidRDefault="00A70792" w:rsidP="00A70792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CE4F68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3 million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97A9CB" w14:textId="786B45F6" w:rsidR="00A70792" w:rsidRPr="00CE4F68" w:rsidRDefault="00A70792" w:rsidP="00A70792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CE4F68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3 million</w:t>
            </w:r>
          </w:p>
        </w:tc>
      </w:tr>
    </w:tbl>
    <w:p w14:paraId="7331ABE2" w14:textId="77777777" w:rsidR="00996FD1" w:rsidRPr="00C05FE6" w:rsidRDefault="00996FD1" w:rsidP="00996FD1">
      <w:pPr>
        <w:pStyle w:val="NormalIndent"/>
        <w:rPr>
          <w:rFonts w:asciiTheme="minorHAnsi" w:hAnsiTheme="minorHAnsi" w:cstheme="minorHAnsi"/>
          <w:sz w:val="8"/>
          <w:szCs w:val="8"/>
        </w:rPr>
      </w:pPr>
    </w:p>
    <w:p w14:paraId="2EF54C27" w14:textId="56DD2AB5" w:rsidR="004712A9" w:rsidRPr="00DC0A9D" w:rsidRDefault="004712A9" w:rsidP="004712A9">
      <w:pPr>
        <w:pStyle w:val="ListParagraph"/>
        <w:jc w:val="center"/>
        <w:rPr>
          <w:rFonts w:cstheme="minorHAnsi"/>
          <w:b/>
          <w:u w:val="single"/>
        </w:rPr>
      </w:pPr>
      <w:r w:rsidRPr="00DC0A9D">
        <w:rPr>
          <w:rFonts w:cstheme="minorHAnsi"/>
          <w:b/>
          <w:color w:val="FF0000"/>
          <w:u w:val="single"/>
        </w:rPr>
        <w:t>Grade H (Limit up to MUR 10 million)</w:t>
      </w:r>
    </w:p>
    <w:tbl>
      <w:tblPr>
        <w:tblW w:w="100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2304"/>
        <w:gridCol w:w="1434"/>
        <w:gridCol w:w="1435"/>
        <w:gridCol w:w="1434"/>
        <w:gridCol w:w="1435"/>
        <w:gridCol w:w="1437"/>
      </w:tblGrid>
      <w:tr w:rsidR="00996FD1" w:rsidRPr="001C561B" w14:paraId="27856372" w14:textId="77777777" w:rsidTr="00CE4F68">
        <w:trPr>
          <w:trHeight w:val="236"/>
          <w:jc w:val="center"/>
        </w:trPr>
        <w:tc>
          <w:tcPr>
            <w:tcW w:w="562" w:type="dxa"/>
            <w:vMerge w:val="restart"/>
            <w:shd w:val="clear" w:color="auto" w:fill="DEEAF6" w:themeFill="accent1" w:themeFillTint="33"/>
            <w:vAlign w:val="center"/>
          </w:tcPr>
          <w:p w14:paraId="5755C256" w14:textId="77777777" w:rsidR="00996FD1" w:rsidRPr="00CE4F68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E4F68">
              <w:rPr>
                <w:rFonts w:eastAsia="Calibri" w:cstheme="minorHAnsi"/>
                <w:b/>
                <w:sz w:val="18"/>
                <w:szCs w:val="18"/>
                <w:lang w:val="en-US"/>
              </w:rPr>
              <w:t>SN</w:t>
            </w:r>
          </w:p>
        </w:tc>
        <w:tc>
          <w:tcPr>
            <w:tcW w:w="2304" w:type="dxa"/>
            <w:vMerge w:val="restart"/>
            <w:shd w:val="clear" w:color="auto" w:fill="DEEAF6" w:themeFill="accent1" w:themeFillTint="33"/>
            <w:vAlign w:val="center"/>
          </w:tcPr>
          <w:p w14:paraId="100D3F40" w14:textId="77777777" w:rsidR="00996FD1" w:rsidRPr="00CE4F68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E4F68">
              <w:rPr>
                <w:rFonts w:eastAsia="Calibri" w:cstheme="minorHAnsi"/>
                <w:b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175" w:type="dxa"/>
            <w:gridSpan w:val="5"/>
            <w:shd w:val="clear" w:color="auto" w:fill="DEEAF6" w:themeFill="accent1" w:themeFillTint="33"/>
            <w:vAlign w:val="center"/>
          </w:tcPr>
          <w:p w14:paraId="67404434" w14:textId="266EFCC1" w:rsidR="00996FD1" w:rsidRPr="00CE4F68" w:rsidRDefault="003B5E66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E4F68">
              <w:rPr>
                <w:rFonts w:eastAsia="Calibri" w:cstheme="minorHAnsi"/>
                <w:b/>
                <w:color w:val="002060"/>
                <w:sz w:val="18"/>
                <w:szCs w:val="18"/>
                <w:lang w:val="en-US"/>
              </w:rPr>
              <w:t>Minimum Mandatory Requirements</w:t>
            </w:r>
          </w:p>
        </w:tc>
      </w:tr>
      <w:tr w:rsidR="009C3678" w:rsidRPr="001C561B" w14:paraId="65ACB71E" w14:textId="77777777" w:rsidTr="00CE4F68">
        <w:trPr>
          <w:trHeight w:val="505"/>
          <w:jc w:val="center"/>
        </w:trPr>
        <w:tc>
          <w:tcPr>
            <w:tcW w:w="562" w:type="dxa"/>
            <w:vMerge/>
            <w:shd w:val="clear" w:color="auto" w:fill="DEEAF6" w:themeFill="accent1" w:themeFillTint="33"/>
            <w:vAlign w:val="center"/>
          </w:tcPr>
          <w:p w14:paraId="4344DD1D" w14:textId="77777777" w:rsidR="009C3678" w:rsidRPr="00CE4F68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304" w:type="dxa"/>
            <w:vMerge/>
            <w:shd w:val="clear" w:color="auto" w:fill="DEEAF6" w:themeFill="accent1" w:themeFillTint="33"/>
            <w:vAlign w:val="center"/>
          </w:tcPr>
          <w:p w14:paraId="43E36D10" w14:textId="77777777" w:rsidR="009C3678" w:rsidRPr="00CE4F68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shd w:val="clear" w:color="auto" w:fill="DEEAF6" w:themeFill="accent1" w:themeFillTint="33"/>
            <w:vAlign w:val="center"/>
          </w:tcPr>
          <w:p w14:paraId="06DBDC40" w14:textId="5721EE5F" w:rsidR="009C3678" w:rsidRPr="00CE4F68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435" w:type="dxa"/>
            <w:shd w:val="clear" w:color="auto" w:fill="DEEAF6" w:themeFill="accent1" w:themeFillTint="33"/>
            <w:vAlign w:val="center"/>
          </w:tcPr>
          <w:p w14:paraId="3B9D4A22" w14:textId="018C4A80" w:rsidR="009C3678" w:rsidRPr="00CE4F68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434" w:type="dxa"/>
            <w:shd w:val="clear" w:color="auto" w:fill="DEEAF6" w:themeFill="accent1" w:themeFillTint="33"/>
            <w:vAlign w:val="center"/>
          </w:tcPr>
          <w:p w14:paraId="1C31CDC0" w14:textId="3181F928" w:rsidR="009C3678" w:rsidRPr="00CE4F68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Mechanical,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E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ectrical and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P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umbing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W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>orks</w:t>
            </w:r>
          </w:p>
        </w:tc>
        <w:tc>
          <w:tcPr>
            <w:tcW w:w="1435" w:type="dxa"/>
            <w:shd w:val="clear" w:color="auto" w:fill="DEEAF6" w:themeFill="accent1" w:themeFillTint="33"/>
            <w:vAlign w:val="center"/>
          </w:tcPr>
          <w:p w14:paraId="580D455F" w14:textId="77777777" w:rsidR="009C3678" w:rsidRDefault="009C3678" w:rsidP="009C3678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Electrical </w:t>
            </w:r>
          </w:p>
          <w:p w14:paraId="3DAEF898" w14:textId="102B39F0" w:rsidR="009C3678" w:rsidRPr="00CE4F68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  <w:tc>
          <w:tcPr>
            <w:tcW w:w="1437" w:type="dxa"/>
            <w:shd w:val="clear" w:color="auto" w:fill="DEEAF6" w:themeFill="accent1" w:themeFillTint="33"/>
            <w:vAlign w:val="center"/>
          </w:tcPr>
          <w:p w14:paraId="5620796C" w14:textId="77777777" w:rsidR="009C3678" w:rsidRDefault="009C3678" w:rsidP="009C3678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Mechanical</w:t>
            </w:r>
          </w:p>
          <w:p w14:paraId="7C83C1BF" w14:textId="36DF02A5" w:rsidR="009C3678" w:rsidRPr="00CE4F68" w:rsidRDefault="009C3678" w:rsidP="009C3678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</w:tr>
      <w:tr w:rsidR="0091794A" w:rsidRPr="001C561B" w14:paraId="0E9B752E" w14:textId="77777777" w:rsidTr="00CE4F68">
        <w:trPr>
          <w:trHeight w:val="1509"/>
          <w:jc w:val="center"/>
        </w:trPr>
        <w:tc>
          <w:tcPr>
            <w:tcW w:w="562" w:type="dxa"/>
            <w:vAlign w:val="center"/>
          </w:tcPr>
          <w:p w14:paraId="05398F4D" w14:textId="140DA5DD" w:rsidR="0091794A" w:rsidRPr="00CE4F68" w:rsidRDefault="009D6FF9" w:rsidP="0091794A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E4F68">
              <w:rPr>
                <w:rFonts w:eastAsia="Calibri" w:cstheme="minorHAnsi"/>
                <w:b/>
                <w:sz w:val="18"/>
                <w:szCs w:val="18"/>
                <w:lang w:val="en-US"/>
              </w:rPr>
              <w:t>9.</w:t>
            </w:r>
            <w:r w:rsidR="002B4BA4" w:rsidRPr="00CE4F68">
              <w:rPr>
                <w:rFonts w:eastAsia="Calibri" w:cstheme="minorHAnsi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04" w:type="dxa"/>
            <w:shd w:val="clear" w:color="auto" w:fill="auto"/>
            <w:vAlign w:val="center"/>
          </w:tcPr>
          <w:p w14:paraId="0C3B3147" w14:textId="6AA0C2D5" w:rsidR="0091794A" w:rsidRPr="00CE4F68" w:rsidRDefault="0091794A" w:rsidP="0091794A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E4F68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The contractor should have undertaken and completed </w:t>
            </w:r>
            <w:r w:rsidR="002B4BA4" w:rsidRPr="00CE4F68">
              <w:rPr>
                <w:rFonts w:eastAsia="Calibri" w:cstheme="minorHAnsi"/>
                <w:b/>
                <w:sz w:val="18"/>
                <w:szCs w:val="18"/>
                <w:lang w:val="en-US"/>
              </w:rPr>
              <w:t>a minimum of two (2) projects</w:t>
            </w:r>
            <w:r w:rsidRPr="00CE4F68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of at least the following minimum cumulative value (in MUR)</w:t>
            </w:r>
          </w:p>
        </w:tc>
        <w:tc>
          <w:tcPr>
            <w:tcW w:w="1434" w:type="dxa"/>
            <w:vAlign w:val="center"/>
          </w:tcPr>
          <w:p w14:paraId="55DE1C07" w14:textId="6F9895EE" w:rsidR="0091794A" w:rsidRPr="00CE4F68" w:rsidRDefault="0091794A" w:rsidP="0091794A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E4F68">
              <w:rPr>
                <w:rFonts w:eastAsia="Calibri" w:cstheme="minorHAnsi"/>
                <w:sz w:val="18"/>
                <w:szCs w:val="18"/>
                <w:lang w:val="en-US"/>
              </w:rPr>
              <w:t>800,000</w:t>
            </w:r>
          </w:p>
        </w:tc>
        <w:tc>
          <w:tcPr>
            <w:tcW w:w="1435" w:type="dxa"/>
            <w:vAlign w:val="center"/>
          </w:tcPr>
          <w:p w14:paraId="44E60AF7" w14:textId="43456FC6" w:rsidR="0091794A" w:rsidRPr="00CE4F68" w:rsidRDefault="0091794A" w:rsidP="0091794A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E4F68">
              <w:rPr>
                <w:rFonts w:eastAsia="Calibri" w:cstheme="minorHAnsi"/>
                <w:sz w:val="18"/>
                <w:szCs w:val="18"/>
                <w:lang w:val="en-US"/>
              </w:rPr>
              <w:t>800,000</w:t>
            </w:r>
          </w:p>
        </w:tc>
        <w:tc>
          <w:tcPr>
            <w:tcW w:w="1434" w:type="dxa"/>
            <w:vAlign w:val="center"/>
          </w:tcPr>
          <w:p w14:paraId="483F7814" w14:textId="47624F3A" w:rsidR="0091794A" w:rsidRPr="00CE4F68" w:rsidRDefault="0091794A" w:rsidP="0091794A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E4F68">
              <w:rPr>
                <w:rFonts w:eastAsia="Calibri" w:cstheme="minorHAnsi"/>
                <w:sz w:val="18"/>
                <w:szCs w:val="18"/>
                <w:lang w:val="en-US"/>
              </w:rPr>
              <w:t>800,000</w:t>
            </w:r>
          </w:p>
        </w:tc>
        <w:tc>
          <w:tcPr>
            <w:tcW w:w="1435" w:type="dxa"/>
            <w:vAlign w:val="center"/>
          </w:tcPr>
          <w:p w14:paraId="45EE62A5" w14:textId="29A1B6B8" w:rsidR="0091794A" w:rsidRPr="00CE4F68" w:rsidRDefault="0091794A" w:rsidP="0091794A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E4F68">
              <w:rPr>
                <w:rFonts w:eastAsia="Calibri" w:cstheme="minorHAnsi"/>
                <w:sz w:val="18"/>
                <w:szCs w:val="18"/>
                <w:lang w:val="en-US"/>
              </w:rPr>
              <w:t>800,000</w:t>
            </w:r>
          </w:p>
        </w:tc>
        <w:tc>
          <w:tcPr>
            <w:tcW w:w="1437" w:type="dxa"/>
            <w:vAlign w:val="center"/>
          </w:tcPr>
          <w:p w14:paraId="654B2370" w14:textId="47D20D71" w:rsidR="0091794A" w:rsidRPr="00CE4F68" w:rsidRDefault="0091794A" w:rsidP="0091794A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E4F68">
              <w:rPr>
                <w:rFonts w:eastAsia="Calibri" w:cstheme="minorHAnsi"/>
                <w:sz w:val="18"/>
                <w:szCs w:val="18"/>
                <w:lang w:val="en-US"/>
              </w:rPr>
              <w:t>800,000</w:t>
            </w:r>
          </w:p>
        </w:tc>
      </w:tr>
    </w:tbl>
    <w:p w14:paraId="7CEB11FD" w14:textId="77777777" w:rsidR="00996FD1" w:rsidRPr="0016217D" w:rsidRDefault="00996FD1" w:rsidP="00CE4F68">
      <w:pPr>
        <w:pStyle w:val="NormalIndent"/>
        <w:ind w:left="0"/>
        <w:rPr>
          <w:rFonts w:ascii="Bookman Old Style" w:hAnsi="Bookman Old Style" w:cs="Arial"/>
          <w:szCs w:val="22"/>
        </w:rPr>
      </w:pPr>
    </w:p>
    <w:sectPr w:rsidR="00996FD1" w:rsidRPr="0016217D" w:rsidSect="00C961D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28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16573" w14:textId="77777777" w:rsidR="00AA2DD9" w:rsidRDefault="00AA2DD9">
      <w:pPr>
        <w:spacing w:after="0" w:line="240" w:lineRule="auto"/>
      </w:pPr>
      <w:r>
        <w:separator/>
      </w:r>
    </w:p>
  </w:endnote>
  <w:endnote w:type="continuationSeparator" w:id="0">
    <w:p w14:paraId="61653D6C" w14:textId="77777777" w:rsidR="00AA2DD9" w:rsidRDefault="00AA2D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38E36" w14:textId="77777777" w:rsidR="005845D7" w:rsidRDefault="005845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3701832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sdt>
            <w:sdtPr>
              <w:id w:val="1094363075"/>
              <w:docPartObj>
                <w:docPartGallery w:val="Page Numbers (Top of Page)"/>
                <w:docPartUnique/>
              </w:docPartObj>
            </w:sdtPr>
            <w:sdtEndPr/>
            <w:sdtContent>
              <w:p w14:paraId="4CC79053" w14:textId="77777777" w:rsidR="005845D7" w:rsidRDefault="005845D7" w:rsidP="005845D7">
                <w:pPr>
                  <w:pStyle w:val="Footer"/>
                  <w:jc w:val="right"/>
                </w:pPr>
              </w:p>
              <w:p w14:paraId="282CBE09" w14:textId="78782460" w:rsidR="005845D7" w:rsidRDefault="005845D7" w:rsidP="005845D7">
                <w:pPr>
                  <w:pStyle w:val="Footer"/>
                  <w:jc w:val="right"/>
                </w:pPr>
                <w:r>
                  <w:t xml:space="preserve">Page </w:t>
                </w:r>
                <w:r>
                  <w:rPr>
                    <w:b/>
                    <w:bCs/>
                    <w:sz w:val="24"/>
                    <w:szCs w:val="24"/>
                  </w:rPr>
                  <w:fldChar w:fldCharType="begin"/>
                </w:r>
                <w:r>
                  <w:rPr>
                    <w:b/>
                    <w:bCs/>
                  </w:rPr>
                  <w:instrText xml:space="preserve"> PAGE </w:instrText>
                </w:r>
                <w:r>
                  <w:rPr>
                    <w:b/>
                    <w:bCs/>
                    <w:sz w:val="24"/>
                    <w:szCs w:val="24"/>
                  </w:rPr>
                  <w:fldChar w:fldCharType="separate"/>
                </w:r>
                <w:r>
                  <w:rPr>
                    <w:b/>
                    <w:bCs/>
                    <w:sz w:val="24"/>
                    <w:szCs w:val="24"/>
                  </w:rPr>
                  <w:t>1</w:t>
                </w:r>
                <w:r>
                  <w:rPr>
                    <w:b/>
                    <w:bCs/>
                    <w:sz w:val="24"/>
                    <w:szCs w:val="24"/>
                  </w:rPr>
                  <w:fldChar w:fldCharType="end"/>
                </w:r>
                <w:r>
                  <w:t xml:space="preserve"> of </w:t>
                </w:r>
                <w:r>
                  <w:rPr>
                    <w:b/>
                    <w:bCs/>
                    <w:sz w:val="24"/>
                    <w:szCs w:val="24"/>
                  </w:rPr>
                  <w:fldChar w:fldCharType="begin"/>
                </w:r>
                <w:r>
                  <w:rPr>
                    <w:b/>
                    <w:bCs/>
                  </w:rPr>
                  <w:instrText xml:space="preserve"> NUMPAGES  </w:instrText>
                </w:r>
                <w:r>
                  <w:rPr>
                    <w:b/>
                    <w:bCs/>
                    <w:sz w:val="24"/>
                    <w:szCs w:val="24"/>
                  </w:rPr>
                  <w:fldChar w:fldCharType="separate"/>
                </w:r>
                <w:r>
                  <w:rPr>
                    <w:b/>
                    <w:bCs/>
                    <w:sz w:val="24"/>
                    <w:szCs w:val="24"/>
                  </w:rPr>
                  <w:t>16</w:t>
                </w:r>
                <w:r>
                  <w:rPr>
                    <w:b/>
                    <w:bCs/>
                    <w:sz w:val="24"/>
                    <w:szCs w:val="24"/>
                  </w:rPr>
                  <w:fldChar w:fldCharType="end"/>
                </w:r>
                <w:r>
                  <w:rPr>
                    <w:b/>
                    <w:bCs/>
                    <w:sz w:val="24"/>
                    <w:szCs w:val="24"/>
                  </w:rPr>
                  <w:tab/>
                </w:r>
                <w:r>
                  <w:rPr>
                    <w:bCs/>
                    <w:i/>
                    <w:sz w:val="16"/>
                    <w:szCs w:val="16"/>
                  </w:rPr>
                  <w:t>Issue No.4_Effective Date_12 October 2021</w:t>
                </w:r>
              </w:p>
            </w:sdtContent>
          </w:sdt>
          <w:p w14:paraId="77E852F8" w14:textId="6746DD28" w:rsidR="001813AC" w:rsidRDefault="001813AC" w:rsidP="005845D7">
            <w:pPr>
              <w:pStyle w:val="Footer"/>
            </w:pPr>
            <w:r>
              <w:rPr>
                <w:b/>
                <w:bCs/>
                <w:sz w:val="24"/>
                <w:szCs w:val="24"/>
              </w:rPr>
              <w:tab/>
            </w:r>
          </w:p>
        </w:sdtContent>
      </w:sdt>
    </w:sdtContent>
  </w:sdt>
  <w:p w14:paraId="26C3E71C" w14:textId="77777777" w:rsidR="001813AC" w:rsidRDefault="001813A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F3B15" w14:textId="77777777" w:rsidR="005845D7" w:rsidRDefault="005845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DF1647" w14:textId="77777777" w:rsidR="00AA2DD9" w:rsidRDefault="00AA2DD9">
      <w:pPr>
        <w:spacing w:after="0" w:line="240" w:lineRule="auto"/>
      </w:pPr>
      <w:r>
        <w:separator/>
      </w:r>
    </w:p>
  </w:footnote>
  <w:footnote w:type="continuationSeparator" w:id="0">
    <w:p w14:paraId="1F4C64F5" w14:textId="77777777" w:rsidR="00AA2DD9" w:rsidRDefault="00AA2D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B5558" w14:textId="77777777" w:rsidR="005845D7" w:rsidRDefault="005845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BD694" w14:textId="42B85D0F" w:rsidR="001813AC" w:rsidRDefault="001813AC">
    <w:pPr>
      <w:pStyle w:val="Header"/>
    </w:pPr>
    <w:r w:rsidRPr="004B1290"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35D6EF2D" wp14:editId="6D533638">
          <wp:simplePos x="0" y="0"/>
          <wp:positionH relativeFrom="column">
            <wp:posOffset>-344385</wp:posOffset>
          </wp:positionH>
          <wp:positionV relativeFrom="paragraph">
            <wp:posOffset>-119273</wp:posOffset>
          </wp:positionV>
          <wp:extent cx="1514475" cy="662940"/>
          <wp:effectExtent l="0" t="0" r="9525" b="3810"/>
          <wp:wrapSquare wrapText="bothSides"/>
          <wp:docPr id="29" name="Picture 29" descr="C:\Users\USER\Documents\CIDB New Logo\Video\CIDB New Logo26_fin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C:\Users\USER\Documents\CIDB New Logo\Video\CIDB New Logo26_final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4475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9D830" w14:textId="77777777" w:rsidR="005845D7" w:rsidRDefault="005845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60860"/>
    <w:multiLevelType w:val="hybridMultilevel"/>
    <w:tmpl w:val="0CFA3F28"/>
    <w:lvl w:ilvl="0" w:tplc="576EB2F6">
      <w:start w:val="1"/>
      <w:numFmt w:val="lowerRoman"/>
      <w:lvlText w:val="(%1)"/>
      <w:lvlJc w:val="left"/>
      <w:pPr>
        <w:ind w:left="108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476BB6"/>
    <w:multiLevelType w:val="hybridMultilevel"/>
    <w:tmpl w:val="FF34323C"/>
    <w:lvl w:ilvl="0" w:tplc="03FC28BA">
      <w:start w:val="1"/>
      <w:numFmt w:val="lowerRoman"/>
      <w:lvlText w:val="(%1)"/>
      <w:lvlJc w:val="left"/>
      <w:pPr>
        <w:ind w:left="1789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509" w:hanging="360"/>
      </w:pPr>
    </w:lvl>
    <w:lvl w:ilvl="2" w:tplc="0809001B" w:tentative="1">
      <w:start w:val="1"/>
      <w:numFmt w:val="lowerRoman"/>
      <w:lvlText w:val="%3."/>
      <w:lvlJc w:val="right"/>
      <w:pPr>
        <w:ind w:left="3229" w:hanging="180"/>
      </w:pPr>
    </w:lvl>
    <w:lvl w:ilvl="3" w:tplc="0809000F" w:tentative="1">
      <w:start w:val="1"/>
      <w:numFmt w:val="decimal"/>
      <w:lvlText w:val="%4."/>
      <w:lvlJc w:val="left"/>
      <w:pPr>
        <w:ind w:left="3949" w:hanging="360"/>
      </w:pPr>
    </w:lvl>
    <w:lvl w:ilvl="4" w:tplc="08090019" w:tentative="1">
      <w:start w:val="1"/>
      <w:numFmt w:val="lowerLetter"/>
      <w:lvlText w:val="%5."/>
      <w:lvlJc w:val="left"/>
      <w:pPr>
        <w:ind w:left="4669" w:hanging="360"/>
      </w:pPr>
    </w:lvl>
    <w:lvl w:ilvl="5" w:tplc="0809001B" w:tentative="1">
      <w:start w:val="1"/>
      <w:numFmt w:val="lowerRoman"/>
      <w:lvlText w:val="%6."/>
      <w:lvlJc w:val="right"/>
      <w:pPr>
        <w:ind w:left="5389" w:hanging="180"/>
      </w:pPr>
    </w:lvl>
    <w:lvl w:ilvl="6" w:tplc="0809000F" w:tentative="1">
      <w:start w:val="1"/>
      <w:numFmt w:val="decimal"/>
      <w:lvlText w:val="%7."/>
      <w:lvlJc w:val="left"/>
      <w:pPr>
        <w:ind w:left="6109" w:hanging="360"/>
      </w:pPr>
    </w:lvl>
    <w:lvl w:ilvl="7" w:tplc="08090019" w:tentative="1">
      <w:start w:val="1"/>
      <w:numFmt w:val="lowerLetter"/>
      <w:lvlText w:val="%8."/>
      <w:lvlJc w:val="left"/>
      <w:pPr>
        <w:ind w:left="6829" w:hanging="360"/>
      </w:pPr>
    </w:lvl>
    <w:lvl w:ilvl="8" w:tplc="080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2" w15:restartNumberingAfterBreak="0">
    <w:nsid w:val="0513560D"/>
    <w:multiLevelType w:val="hybridMultilevel"/>
    <w:tmpl w:val="DC1E11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F42738"/>
    <w:multiLevelType w:val="hybridMultilevel"/>
    <w:tmpl w:val="7A0EDFD0"/>
    <w:lvl w:ilvl="0" w:tplc="437E9992">
      <w:start w:val="1"/>
      <w:numFmt w:val="lowerRoman"/>
      <w:lvlText w:val="(%1)"/>
      <w:lvlJc w:val="left"/>
      <w:pPr>
        <w:ind w:left="108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8E515E"/>
    <w:multiLevelType w:val="hybridMultilevel"/>
    <w:tmpl w:val="E42C13DA"/>
    <w:lvl w:ilvl="0" w:tplc="03FC28BA">
      <w:start w:val="1"/>
      <w:numFmt w:val="lowerRoman"/>
      <w:lvlText w:val="(%1)"/>
      <w:lvlJc w:val="left"/>
      <w:pPr>
        <w:ind w:left="1789" w:hanging="360"/>
      </w:pPr>
      <w:rPr>
        <w:rFonts w:hint="default"/>
        <w:b w:val="0"/>
        <w:color w:val="auto"/>
      </w:rPr>
    </w:lvl>
    <w:lvl w:ilvl="1" w:tplc="08090019">
      <w:start w:val="1"/>
      <w:numFmt w:val="lowerLetter"/>
      <w:lvlText w:val="%2."/>
      <w:lvlJc w:val="left"/>
      <w:pPr>
        <w:ind w:left="2509" w:hanging="360"/>
      </w:pPr>
    </w:lvl>
    <w:lvl w:ilvl="2" w:tplc="0809001B" w:tentative="1">
      <w:start w:val="1"/>
      <w:numFmt w:val="lowerRoman"/>
      <w:lvlText w:val="%3."/>
      <w:lvlJc w:val="right"/>
      <w:pPr>
        <w:ind w:left="3229" w:hanging="180"/>
      </w:pPr>
    </w:lvl>
    <w:lvl w:ilvl="3" w:tplc="0809000F" w:tentative="1">
      <w:start w:val="1"/>
      <w:numFmt w:val="decimal"/>
      <w:lvlText w:val="%4."/>
      <w:lvlJc w:val="left"/>
      <w:pPr>
        <w:ind w:left="3949" w:hanging="360"/>
      </w:pPr>
    </w:lvl>
    <w:lvl w:ilvl="4" w:tplc="08090019" w:tentative="1">
      <w:start w:val="1"/>
      <w:numFmt w:val="lowerLetter"/>
      <w:lvlText w:val="%5."/>
      <w:lvlJc w:val="left"/>
      <w:pPr>
        <w:ind w:left="4669" w:hanging="360"/>
      </w:pPr>
    </w:lvl>
    <w:lvl w:ilvl="5" w:tplc="0809001B" w:tentative="1">
      <w:start w:val="1"/>
      <w:numFmt w:val="lowerRoman"/>
      <w:lvlText w:val="%6."/>
      <w:lvlJc w:val="right"/>
      <w:pPr>
        <w:ind w:left="5389" w:hanging="180"/>
      </w:pPr>
    </w:lvl>
    <w:lvl w:ilvl="6" w:tplc="0809000F" w:tentative="1">
      <w:start w:val="1"/>
      <w:numFmt w:val="decimal"/>
      <w:lvlText w:val="%7."/>
      <w:lvlJc w:val="left"/>
      <w:pPr>
        <w:ind w:left="6109" w:hanging="360"/>
      </w:pPr>
    </w:lvl>
    <w:lvl w:ilvl="7" w:tplc="08090019" w:tentative="1">
      <w:start w:val="1"/>
      <w:numFmt w:val="lowerLetter"/>
      <w:lvlText w:val="%8."/>
      <w:lvlJc w:val="left"/>
      <w:pPr>
        <w:ind w:left="6829" w:hanging="360"/>
      </w:pPr>
    </w:lvl>
    <w:lvl w:ilvl="8" w:tplc="080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5" w15:restartNumberingAfterBreak="0">
    <w:nsid w:val="1099798C"/>
    <w:multiLevelType w:val="hybridMultilevel"/>
    <w:tmpl w:val="B7FE333E"/>
    <w:lvl w:ilvl="0" w:tplc="B1B27432">
      <w:start w:val="1"/>
      <w:numFmt w:val="lowerRoman"/>
      <w:lvlText w:val="(%1)"/>
      <w:lvlJc w:val="right"/>
      <w:pPr>
        <w:ind w:left="1789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509" w:hanging="360"/>
      </w:pPr>
    </w:lvl>
    <w:lvl w:ilvl="2" w:tplc="0809001B" w:tentative="1">
      <w:start w:val="1"/>
      <w:numFmt w:val="lowerRoman"/>
      <w:lvlText w:val="%3."/>
      <w:lvlJc w:val="right"/>
      <w:pPr>
        <w:ind w:left="3229" w:hanging="180"/>
      </w:pPr>
    </w:lvl>
    <w:lvl w:ilvl="3" w:tplc="0809000F" w:tentative="1">
      <w:start w:val="1"/>
      <w:numFmt w:val="decimal"/>
      <w:lvlText w:val="%4."/>
      <w:lvlJc w:val="left"/>
      <w:pPr>
        <w:ind w:left="3949" w:hanging="360"/>
      </w:pPr>
    </w:lvl>
    <w:lvl w:ilvl="4" w:tplc="08090019" w:tentative="1">
      <w:start w:val="1"/>
      <w:numFmt w:val="lowerLetter"/>
      <w:lvlText w:val="%5."/>
      <w:lvlJc w:val="left"/>
      <w:pPr>
        <w:ind w:left="4669" w:hanging="360"/>
      </w:pPr>
    </w:lvl>
    <w:lvl w:ilvl="5" w:tplc="0809001B" w:tentative="1">
      <w:start w:val="1"/>
      <w:numFmt w:val="lowerRoman"/>
      <w:lvlText w:val="%6."/>
      <w:lvlJc w:val="right"/>
      <w:pPr>
        <w:ind w:left="5389" w:hanging="180"/>
      </w:pPr>
    </w:lvl>
    <w:lvl w:ilvl="6" w:tplc="0809000F" w:tentative="1">
      <w:start w:val="1"/>
      <w:numFmt w:val="decimal"/>
      <w:lvlText w:val="%7."/>
      <w:lvlJc w:val="left"/>
      <w:pPr>
        <w:ind w:left="6109" w:hanging="360"/>
      </w:pPr>
    </w:lvl>
    <w:lvl w:ilvl="7" w:tplc="08090019" w:tentative="1">
      <w:start w:val="1"/>
      <w:numFmt w:val="lowerLetter"/>
      <w:lvlText w:val="%8."/>
      <w:lvlJc w:val="left"/>
      <w:pPr>
        <w:ind w:left="6829" w:hanging="360"/>
      </w:pPr>
    </w:lvl>
    <w:lvl w:ilvl="8" w:tplc="080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6" w15:restartNumberingAfterBreak="0">
    <w:nsid w:val="1DA908AD"/>
    <w:multiLevelType w:val="hybridMultilevel"/>
    <w:tmpl w:val="339E7DA2"/>
    <w:lvl w:ilvl="0" w:tplc="13AE4D46">
      <w:start w:val="1"/>
      <w:numFmt w:val="lowerRoman"/>
      <w:lvlText w:val="%1)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FFC4E79"/>
    <w:multiLevelType w:val="hybridMultilevel"/>
    <w:tmpl w:val="339E7DA2"/>
    <w:lvl w:ilvl="0" w:tplc="13AE4D46">
      <w:start w:val="1"/>
      <w:numFmt w:val="lowerRoman"/>
      <w:lvlText w:val="%1)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787224E"/>
    <w:multiLevelType w:val="hybridMultilevel"/>
    <w:tmpl w:val="339E7DA2"/>
    <w:lvl w:ilvl="0" w:tplc="13AE4D46">
      <w:start w:val="1"/>
      <w:numFmt w:val="lowerRoman"/>
      <w:lvlText w:val="%1)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9986556"/>
    <w:multiLevelType w:val="hybridMultilevel"/>
    <w:tmpl w:val="B82C21B8"/>
    <w:lvl w:ilvl="0" w:tplc="22DCA3E0">
      <w:start w:val="1"/>
      <w:numFmt w:val="lowerRoman"/>
      <w:lvlText w:val="(%1)"/>
      <w:lvlJc w:val="left"/>
      <w:pPr>
        <w:ind w:left="108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F9663C"/>
    <w:multiLevelType w:val="hybridMultilevel"/>
    <w:tmpl w:val="AEDE1F4A"/>
    <w:lvl w:ilvl="0" w:tplc="7732293E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F8153D"/>
    <w:multiLevelType w:val="hybridMultilevel"/>
    <w:tmpl w:val="15085546"/>
    <w:lvl w:ilvl="0" w:tplc="14600990">
      <w:start w:val="2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FD13088"/>
    <w:multiLevelType w:val="hybridMultilevel"/>
    <w:tmpl w:val="339E7DA2"/>
    <w:lvl w:ilvl="0" w:tplc="13AE4D46">
      <w:start w:val="1"/>
      <w:numFmt w:val="lowerRoman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7E55021"/>
    <w:multiLevelType w:val="hybridMultilevel"/>
    <w:tmpl w:val="6CC09A2E"/>
    <w:lvl w:ilvl="0" w:tplc="E27C4D08">
      <w:start w:val="1"/>
      <w:numFmt w:val="lowerRoman"/>
      <w:lvlText w:val="(%1)"/>
      <w:lvlJc w:val="left"/>
      <w:pPr>
        <w:ind w:left="108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0D33EF"/>
    <w:multiLevelType w:val="hybridMultilevel"/>
    <w:tmpl w:val="1138F554"/>
    <w:lvl w:ilvl="0" w:tplc="7732293E">
      <w:start w:val="1"/>
      <w:numFmt w:val="lowerRoman"/>
      <w:lvlText w:val="(%1)"/>
      <w:lvlJc w:val="left"/>
      <w:pPr>
        <w:ind w:left="108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A6777E7"/>
    <w:multiLevelType w:val="hybridMultilevel"/>
    <w:tmpl w:val="339E7DA2"/>
    <w:lvl w:ilvl="0" w:tplc="13AE4D46">
      <w:start w:val="1"/>
      <w:numFmt w:val="lowerRoman"/>
      <w:lvlText w:val="%1)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5B504BE2"/>
    <w:multiLevelType w:val="hybridMultilevel"/>
    <w:tmpl w:val="621C392C"/>
    <w:lvl w:ilvl="0" w:tplc="03FC28BA">
      <w:start w:val="1"/>
      <w:numFmt w:val="lowerRoman"/>
      <w:lvlText w:val="(%1)"/>
      <w:lvlJc w:val="left"/>
      <w:pPr>
        <w:ind w:left="1789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509" w:hanging="360"/>
      </w:pPr>
    </w:lvl>
    <w:lvl w:ilvl="2" w:tplc="0809001B" w:tentative="1">
      <w:start w:val="1"/>
      <w:numFmt w:val="lowerRoman"/>
      <w:lvlText w:val="%3."/>
      <w:lvlJc w:val="right"/>
      <w:pPr>
        <w:ind w:left="3229" w:hanging="180"/>
      </w:pPr>
    </w:lvl>
    <w:lvl w:ilvl="3" w:tplc="0809000F" w:tentative="1">
      <w:start w:val="1"/>
      <w:numFmt w:val="decimal"/>
      <w:lvlText w:val="%4."/>
      <w:lvlJc w:val="left"/>
      <w:pPr>
        <w:ind w:left="3949" w:hanging="360"/>
      </w:pPr>
    </w:lvl>
    <w:lvl w:ilvl="4" w:tplc="08090019" w:tentative="1">
      <w:start w:val="1"/>
      <w:numFmt w:val="lowerLetter"/>
      <w:lvlText w:val="%5."/>
      <w:lvlJc w:val="left"/>
      <w:pPr>
        <w:ind w:left="4669" w:hanging="360"/>
      </w:pPr>
    </w:lvl>
    <w:lvl w:ilvl="5" w:tplc="0809001B" w:tentative="1">
      <w:start w:val="1"/>
      <w:numFmt w:val="lowerRoman"/>
      <w:lvlText w:val="%6."/>
      <w:lvlJc w:val="right"/>
      <w:pPr>
        <w:ind w:left="5389" w:hanging="180"/>
      </w:pPr>
    </w:lvl>
    <w:lvl w:ilvl="6" w:tplc="0809000F" w:tentative="1">
      <w:start w:val="1"/>
      <w:numFmt w:val="decimal"/>
      <w:lvlText w:val="%7."/>
      <w:lvlJc w:val="left"/>
      <w:pPr>
        <w:ind w:left="6109" w:hanging="360"/>
      </w:pPr>
    </w:lvl>
    <w:lvl w:ilvl="7" w:tplc="08090019" w:tentative="1">
      <w:start w:val="1"/>
      <w:numFmt w:val="lowerLetter"/>
      <w:lvlText w:val="%8."/>
      <w:lvlJc w:val="left"/>
      <w:pPr>
        <w:ind w:left="6829" w:hanging="360"/>
      </w:pPr>
    </w:lvl>
    <w:lvl w:ilvl="8" w:tplc="080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17" w15:restartNumberingAfterBreak="0">
    <w:nsid w:val="5C06294F"/>
    <w:multiLevelType w:val="hybridMultilevel"/>
    <w:tmpl w:val="1836392E"/>
    <w:lvl w:ilvl="0" w:tplc="B1B27432">
      <w:start w:val="1"/>
      <w:numFmt w:val="lowerRoman"/>
      <w:lvlText w:val="(%1)"/>
      <w:lvlJc w:val="right"/>
      <w:pPr>
        <w:ind w:left="1429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 w15:restartNumberingAfterBreak="0">
    <w:nsid w:val="5E5F1A17"/>
    <w:multiLevelType w:val="hybridMultilevel"/>
    <w:tmpl w:val="277649DC"/>
    <w:lvl w:ilvl="0" w:tplc="2C9CB35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132FE3"/>
    <w:multiLevelType w:val="hybridMultilevel"/>
    <w:tmpl w:val="33D60E94"/>
    <w:lvl w:ilvl="0" w:tplc="0EF0505C">
      <w:start w:val="1"/>
      <w:numFmt w:val="lowerRoman"/>
      <w:lvlText w:val="(%1)"/>
      <w:lvlJc w:val="left"/>
      <w:pPr>
        <w:ind w:left="360" w:hanging="360"/>
      </w:pPr>
      <w:rPr>
        <w:rFonts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A272F6"/>
    <w:multiLevelType w:val="hybridMultilevel"/>
    <w:tmpl w:val="3F180760"/>
    <w:lvl w:ilvl="0" w:tplc="0EF0505C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21051E"/>
    <w:multiLevelType w:val="hybridMultilevel"/>
    <w:tmpl w:val="339E7DA2"/>
    <w:lvl w:ilvl="0" w:tplc="13AE4D46">
      <w:start w:val="1"/>
      <w:numFmt w:val="lowerRoman"/>
      <w:lvlText w:val="%1)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68472F6A"/>
    <w:multiLevelType w:val="hybridMultilevel"/>
    <w:tmpl w:val="277649DC"/>
    <w:lvl w:ilvl="0" w:tplc="2C9CB35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502D73"/>
    <w:multiLevelType w:val="hybridMultilevel"/>
    <w:tmpl w:val="803AD934"/>
    <w:lvl w:ilvl="0" w:tplc="705E5BE2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9F3078"/>
    <w:multiLevelType w:val="hybridMultilevel"/>
    <w:tmpl w:val="2488DBE8"/>
    <w:lvl w:ilvl="0" w:tplc="03FC28BA">
      <w:start w:val="1"/>
      <w:numFmt w:val="lowerRoman"/>
      <w:lvlText w:val="(%1)"/>
      <w:lvlJc w:val="left"/>
      <w:pPr>
        <w:ind w:left="775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95" w:hanging="360"/>
      </w:pPr>
    </w:lvl>
    <w:lvl w:ilvl="2" w:tplc="0809001B" w:tentative="1">
      <w:start w:val="1"/>
      <w:numFmt w:val="lowerRoman"/>
      <w:lvlText w:val="%3."/>
      <w:lvlJc w:val="right"/>
      <w:pPr>
        <w:ind w:left="2215" w:hanging="180"/>
      </w:pPr>
    </w:lvl>
    <w:lvl w:ilvl="3" w:tplc="0809000F" w:tentative="1">
      <w:start w:val="1"/>
      <w:numFmt w:val="decimal"/>
      <w:lvlText w:val="%4."/>
      <w:lvlJc w:val="left"/>
      <w:pPr>
        <w:ind w:left="2935" w:hanging="360"/>
      </w:pPr>
    </w:lvl>
    <w:lvl w:ilvl="4" w:tplc="08090019" w:tentative="1">
      <w:start w:val="1"/>
      <w:numFmt w:val="lowerLetter"/>
      <w:lvlText w:val="%5."/>
      <w:lvlJc w:val="left"/>
      <w:pPr>
        <w:ind w:left="3655" w:hanging="360"/>
      </w:pPr>
    </w:lvl>
    <w:lvl w:ilvl="5" w:tplc="0809001B" w:tentative="1">
      <w:start w:val="1"/>
      <w:numFmt w:val="lowerRoman"/>
      <w:lvlText w:val="%6."/>
      <w:lvlJc w:val="right"/>
      <w:pPr>
        <w:ind w:left="4375" w:hanging="180"/>
      </w:pPr>
    </w:lvl>
    <w:lvl w:ilvl="6" w:tplc="0809000F" w:tentative="1">
      <w:start w:val="1"/>
      <w:numFmt w:val="decimal"/>
      <w:lvlText w:val="%7."/>
      <w:lvlJc w:val="left"/>
      <w:pPr>
        <w:ind w:left="5095" w:hanging="360"/>
      </w:pPr>
    </w:lvl>
    <w:lvl w:ilvl="7" w:tplc="08090019" w:tentative="1">
      <w:start w:val="1"/>
      <w:numFmt w:val="lowerLetter"/>
      <w:lvlText w:val="%8."/>
      <w:lvlJc w:val="left"/>
      <w:pPr>
        <w:ind w:left="5815" w:hanging="360"/>
      </w:pPr>
    </w:lvl>
    <w:lvl w:ilvl="8" w:tplc="08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25" w15:restartNumberingAfterBreak="0">
    <w:nsid w:val="720155A8"/>
    <w:multiLevelType w:val="hybridMultilevel"/>
    <w:tmpl w:val="984AE608"/>
    <w:lvl w:ilvl="0" w:tplc="FC747042">
      <w:start w:val="402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A06924"/>
    <w:multiLevelType w:val="hybridMultilevel"/>
    <w:tmpl w:val="D0340484"/>
    <w:lvl w:ilvl="0" w:tplc="03FC28BA">
      <w:start w:val="1"/>
      <w:numFmt w:val="lowerRoman"/>
      <w:lvlText w:val="(%1)"/>
      <w:lvlJc w:val="left"/>
      <w:pPr>
        <w:ind w:left="1789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509" w:hanging="360"/>
      </w:pPr>
    </w:lvl>
    <w:lvl w:ilvl="2" w:tplc="0809001B" w:tentative="1">
      <w:start w:val="1"/>
      <w:numFmt w:val="lowerRoman"/>
      <w:lvlText w:val="%3."/>
      <w:lvlJc w:val="right"/>
      <w:pPr>
        <w:ind w:left="3229" w:hanging="180"/>
      </w:pPr>
    </w:lvl>
    <w:lvl w:ilvl="3" w:tplc="0809000F" w:tentative="1">
      <w:start w:val="1"/>
      <w:numFmt w:val="decimal"/>
      <w:lvlText w:val="%4."/>
      <w:lvlJc w:val="left"/>
      <w:pPr>
        <w:ind w:left="3949" w:hanging="360"/>
      </w:pPr>
    </w:lvl>
    <w:lvl w:ilvl="4" w:tplc="08090019" w:tentative="1">
      <w:start w:val="1"/>
      <w:numFmt w:val="lowerLetter"/>
      <w:lvlText w:val="%5."/>
      <w:lvlJc w:val="left"/>
      <w:pPr>
        <w:ind w:left="4669" w:hanging="360"/>
      </w:pPr>
    </w:lvl>
    <w:lvl w:ilvl="5" w:tplc="0809001B" w:tentative="1">
      <w:start w:val="1"/>
      <w:numFmt w:val="lowerRoman"/>
      <w:lvlText w:val="%6."/>
      <w:lvlJc w:val="right"/>
      <w:pPr>
        <w:ind w:left="5389" w:hanging="180"/>
      </w:pPr>
    </w:lvl>
    <w:lvl w:ilvl="6" w:tplc="0809000F" w:tentative="1">
      <w:start w:val="1"/>
      <w:numFmt w:val="decimal"/>
      <w:lvlText w:val="%7."/>
      <w:lvlJc w:val="left"/>
      <w:pPr>
        <w:ind w:left="6109" w:hanging="360"/>
      </w:pPr>
    </w:lvl>
    <w:lvl w:ilvl="7" w:tplc="08090019" w:tentative="1">
      <w:start w:val="1"/>
      <w:numFmt w:val="lowerLetter"/>
      <w:lvlText w:val="%8."/>
      <w:lvlJc w:val="left"/>
      <w:pPr>
        <w:ind w:left="6829" w:hanging="360"/>
      </w:pPr>
    </w:lvl>
    <w:lvl w:ilvl="8" w:tplc="0809001B" w:tentative="1">
      <w:start w:val="1"/>
      <w:numFmt w:val="lowerRoman"/>
      <w:lvlText w:val="%9."/>
      <w:lvlJc w:val="right"/>
      <w:pPr>
        <w:ind w:left="7549" w:hanging="180"/>
      </w:pPr>
    </w:lvl>
  </w:abstractNum>
  <w:num w:numId="1">
    <w:abstractNumId w:val="17"/>
  </w:num>
  <w:num w:numId="2">
    <w:abstractNumId w:val="5"/>
  </w:num>
  <w:num w:numId="3">
    <w:abstractNumId w:val="25"/>
  </w:num>
  <w:num w:numId="4">
    <w:abstractNumId w:val="2"/>
  </w:num>
  <w:num w:numId="5">
    <w:abstractNumId w:val="19"/>
  </w:num>
  <w:num w:numId="6">
    <w:abstractNumId w:val="10"/>
  </w:num>
  <w:num w:numId="7">
    <w:abstractNumId w:val="14"/>
  </w:num>
  <w:num w:numId="8">
    <w:abstractNumId w:val="1"/>
  </w:num>
  <w:num w:numId="9">
    <w:abstractNumId w:val="4"/>
  </w:num>
  <w:num w:numId="10">
    <w:abstractNumId w:val="26"/>
  </w:num>
  <w:num w:numId="11">
    <w:abstractNumId w:val="16"/>
  </w:num>
  <w:num w:numId="12">
    <w:abstractNumId w:val="9"/>
  </w:num>
  <w:num w:numId="13">
    <w:abstractNumId w:val="0"/>
  </w:num>
  <w:num w:numId="14">
    <w:abstractNumId w:val="3"/>
  </w:num>
  <w:num w:numId="15">
    <w:abstractNumId w:val="13"/>
  </w:num>
  <w:num w:numId="16">
    <w:abstractNumId w:val="24"/>
  </w:num>
  <w:num w:numId="17">
    <w:abstractNumId w:val="20"/>
  </w:num>
  <w:num w:numId="18">
    <w:abstractNumId w:val="23"/>
  </w:num>
  <w:num w:numId="19">
    <w:abstractNumId w:val="11"/>
  </w:num>
  <w:num w:numId="20">
    <w:abstractNumId w:val="18"/>
  </w:num>
  <w:num w:numId="21">
    <w:abstractNumId w:val="12"/>
  </w:num>
  <w:num w:numId="22">
    <w:abstractNumId w:val="8"/>
  </w:num>
  <w:num w:numId="23">
    <w:abstractNumId w:val="6"/>
  </w:num>
  <w:num w:numId="24">
    <w:abstractNumId w:val="22"/>
  </w:num>
  <w:num w:numId="25">
    <w:abstractNumId w:val="15"/>
  </w:num>
  <w:num w:numId="26">
    <w:abstractNumId w:val="7"/>
  </w:num>
  <w:num w:numId="2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tjA0NjUwASIjEyUdpeDU4uLM/DyQApNaAGtNzigsAAAA"/>
  </w:docVars>
  <w:rsids>
    <w:rsidRoot w:val="00996FD1"/>
    <w:rsid w:val="00001E92"/>
    <w:rsid w:val="00021E16"/>
    <w:rsid w:val="00042826"/>
    <w:rsid w:val="00047F12"/>
    <w:rsid w:val="00051A61"/>
    <w:rsid w:val="0005610E"/>
    <w:rsid w:val="000778AE"/>
    <w:rsid w:val="00081F95"/>
    <w:rsid w:val="0009237C"/>
    <w:rsid w:val="00092BDB"/>
    <w:rsid w:val="000A1D14"/>
    <w:rsid w:val="000A763B"/>
    <w:rsid w:val="000A798A"/>
    <w:rsid w:val="000E334B"/>
    <w:rsid w:val="000F14C6"/>
    <w:rsid w:val="00113AA0"/>
    <w:rsid w:val="0011436A"/>
    <w:rsid w:val="00121300"/>
    <w:rsid w:val="001256E6"/>
    <w:rsid w:val="0013664C"/>
    <w:rsid w:val="00142037"/>
    <w:rsid w:val="001444EB"/>
    <w:rsid w:val="00145C88"/>
    <w:rsid w:val="00163DB2"/>
    <w:rsid w:val="0017749B"/>
    <w:rsid w:val="0017771E"/>
    <w:rsid w:val="001804FC"/>
    <w:rsid w:val="001813AC"/>
    <w:rsid w:val="001A273A"/>
    <w:rsid w:val="001A4797"/>
    <w:rsid w:val="001B396F"/>
    <w:rsid w:val="001C35DA"/>
    <w:rsid w:val="001C561B"/>
    <w:rsid w:val="001E5E9D"/>
    <w:rsid w:val="001E60BD"/>
    <w:rsid w:val="00200718"/>
    <w:rsid w:val="002075B5"/>
    <w:rsid w:val="00214314"/>
    <w:rsid w:val="0021616B"/>
    <w:rsid w:val="00221ADC"/>
    <w:rsid w:val="00252343"/>
    <w:rsid w:val="0025286C"/>
    <w:rsid w:val="002A4CA0"/>
    <w:rsid w:val="002B4BA4"/>
    <w:rsid w:val="002B5D4E"/>
    <w:rsid w:val="002E35E9"/>
    <w:rsid w:val="002E4029"/>
    <w:rsid w:val="002E74DB"/>
    <w:rsid w:val="00316660"/>
    <w:rsid w:val="00345F8E"/>
    <w:rsid w:val="00346352"/>
    <w:rsid w:val="0035052A"/>
    <w:rsid w:val="00353C47"/>
    <w:rsid w:val="003540AC"/>
    <w:rsid w:val="00371D87"/>
    <w:rsid w:val="00384CB0"/>
    <w:rsid w:val="00385709"/>
    <w:rsid w:val="00394AAD"/>
    <w:rsid w:val="003A5FF8"/>
    <w:rsid w:val="003B5E66"/>
    <w:rsid w:val="003F5D11"/>
    <w:rsid w:val="004214D8"/>
    <w:rsid w:val="004416ED"/>
    <w:rsid w:val="00456CD4"/>
    <w:rsid w:val="00460ADE"/>
    <w:rsid w:val="004712A9"/>
    <w:rsid w:val="004764D1"/>
    <w:rsid w:val="0048303C"/>
    <w:rsid w:val="004B70EE"/>
    <w:rsid w:val="004C2FCB"/>
    <w:rsid w:val="004D3D39"/>
    <w:rsid w:val="004F469F"/>
    <w:rsid w:val="004F65B1"/>
    <w:rsid w:val="004F7433"/>
    <w:rsid w:val="0050611B"/>
    <w:rsid w:val="00513C1D"/>
    <w:rsid w:val="005254CF"/>
    <w:rsid w:val="005261E3"/>
    <w:rsid w:val="00546A0C"/>
    <w:rsid w:val="0055633C"/>
    <w:rsid w:val="0056152D"/>
    <w:rsid w:val="00574EFC"/>
    <w:rsid w:val="0058359D"/>
    <w:rsid w:val="005842A2"/>
    <w:rsid w:val="005845D7"/>
    <w:rsid w:val="005900A2"/>
    <w:rsid w:val="005A0423"/>
    <w:rsid w:val="005A1C93"/>
    <w:rsid w:val="005A4CD9"/>
    <w:rsid w:val="005B1CAA"/>
    <w:rsid w:val="005B2D8A"/>
    <w:rsid w:val="005B3546"/>
    <w:rsid w:val="005C6A52"/>
    <w:rsid w:val="005E379E"/>
    <w:rsid w:val="005F0108"/>
    <w:rsid w:val="00606D73"/>
    <w:rsid w:val="00613D5F"/>
    <w:rsid w:val="006241B5"/>
    <w:rsid w:val="00634BC6"/>
    <w:rsid w:val="00635C97"/>
    <w:rsid w:val="0064561A"/>
    <w:rsid w:val="006547AE"/>
    <w:rsid w:val="00690CB7"/>
    <w:rsid w:val="00697E88"/>
    <w:rsid w:val="006A29B7"/>
    <w:rsid w:val="006A454C"/>
    <w:rsid w:val="006B512F"/>
    <w:rsid w:val="006B58FF"/>
    <w:rsid w:val="006C1732"/>
    <w:rsid w:val="006C6BF9"/>
    <w:rsid w:val="006D482F"/>
    <w:rsid w:val="006E1917"/>
    <w:rsid w:val="006E5905"/>
    <w:rsid w:val="006F011B"/>
    <w:rsid w:val="006F589D"/>
    <w:rsid w:val="006F7832"/>
    <w:rsid w:val="0070041C"/>
    <w:rsid w:val="00702046"/>
    <w:rsid w:val="00751DF9"/>
    <w:rsid w:val="007538BD"/>
    <w:rsid w:val="0076581E"/>
    <w:rsid w:val="007711AA"/>
    <w:rsid w:val="00773F2F"/>
    <w:rsid w:val="007746CA"/>
    <w:rsid w:val="00782826"/>
    <w:rsid w:val="007871A8"/>
    <w:rsid w:val="007A3880"/>
    <w:rsid w:val="007C7AE2"/>
    <w:rsid w:val="007D60EC"/>
    <w:rsid w:val="007E445A"/>
    <w:rsid w:val="007E4DC0"/>
    <w:rsid w:val="007E769B"/>
    <w:rsid w:val="0080543D"/>
    <w:rsid w:val="00815641"/>
    <w:rsid w:val="00821E8E"/>
    <w:rsid w:val="008242D0"/>
    <w:rsid w:val="00834165"/>
    <w:rsid w:val="008446C2"/>
    <w:rsid w:val="00845D10"/>
    <w:rsid w:val="00880429"/>
    <w:rsid w:val="008840CA"/>
    <w:rsid w:val="008A7714"/>
    <w:rsid w:val="008C4701"/>
    <w:rsid w:val="008E0B15"/>
    <w:rsid w:val="008E2339"/>
    <w:rsid w:val="008F6F54"/>
    <w:rsid w:val="0091213D"/>
    <w:rsid w:val="0091794A"/>
    <w:rsid w:val="00933EC7"/>
    <w:rsid w:val="00937A38"/>
    <w:rsid w:val="009447D6"/>
    <w:rsid w:val="009518EA"/>
    <w:rsid w:val="00957504"/>
    <w:rsid w:val="00975B52"/>
    <w:rsid w:val="00986414"/>
    <w:rsid w:val="00996FD1"/>
    <w:rsid w:val="009B381F"/>
    <w:rsid w:val="009C02F3"/>
    <w:rsid w:val="009C3678"/>
    <w:rsid w:val="009D5F49"/>
    <w:rsid w:val="009D6FF9"/>
    <w:rsid w:val="009E169C"/>
    <w:rsid w:val="009E2EBA"/>
    <w:rsid w:val="009F16CA"/>
    <w:rsid w:val="009F34D3"/>
    <w:rsid w:val="00A01BE1"/>
    <w:rsid w:val="00A02063"/>
    <w:rsid w:val="00A04C30"/>
    <w:rsid w:val="00A05288"/>
    <w:rsid w:val="00A15C18"/>
    <w:rsid w:val="00A20882"/>
    <w:rsid w:val="00A2421A"/>
    <w:rsid w:val="00A26DD7"/>
    <w:rsid w:val="00A43193"/>
    <w:rsid w:val="00A46DB4"/>
    <w:rsid w:val="00A47939"/>
    <w:rsid w:val="00A53425"/>
    <w:rsid w:val="00A61A03"/>
    <w:rsid w:val="00A70792"/>
    <w:rsid w:val="00A746F9"/>
    <w:rsid w:val="00A9533E"/>
    <w:rsid w:val="00A97511"/>
    <w:rsid w:val="00AA0B75"/>
    <w:rsid w:val="00AA2DD9"/>
    <w:rsid w:val="00AD33A2"/>
    <w:rsid w:val="00AD7A03"/>
    <w:rsid w:val="00AE6B6D"/>
    <w:rsid w:val="00AF04DA"/>
    <w:rsid w:val="00AF19A4"/>
    <w:rsid w:val="00AF2BEB"/>
    <w:rsid w:val="00AF3C73"/>
    <w:rsid w:val="00B22B15"/>
    <w:rsid w:val="00B401BF"/>
    <w:rsid w:val="00B41AFF"/>
    <w:rsid w:val="00B42FBF"/>
    <w:rsid w:val="00B44EBA"/>
    <w:rsid w:val="00B4763E"/>
    <w:rsid w:val="00B553D0"/>
    <w:rsid w:val="00B55887"/>
    <w:rsid w:val="00B57531"/>
    <w:rsid w:val="00B61A55"/>
    <w:rsid w:val="00B62752"/>
    <w:rsid w:val="00B73D25"/>
    <w:rsid w:val="00B75E73"/>
    <w:rsid w:val="00B844A4"/>
    <w:rsid w:val="00B8480E"/>
    <w:rsid w:val="00B85674"/>
    <w:rsid w:val="00BA5B7A"/>
    <w:rsid w:val="00BC2923"/>
    <w:rsid w:val="00BD1EAE"/>
    <w:rsid w:val="00BD61D3"/>
    <w:rsid w:val="00BE4809"/>
    <w:rsid w:val="00C05FE6"/>
    <w:rsid w:val="00C14B81"/>
    <w:rsid w:val="00C20ACE"/>
    <w:rsid w:val="00C23C28"/>
    <w:rsid w:val="00C23E8B"/>
    <w:rsid w:val="00C32672"/>
    <w:rsid w:val="00C366AF"/>
    <w:rsid w:val="00C37349"/>
    <w:rsid w:val="00C45330"/>
    <w:rsid w:val="00C70EAB"/>
    <w:rsid w:val="00C848F3"/>
    <w:rsid w:val="00C961D0"/>
    <w:rsid w:val="00C97C25"/>
    <w:rsid w:val="00CE11C4"/>
    <w:rsid w:val="00CE4F68"/>
    <w:rsid w:val="00CF382C"/>
    <w:rsid w:val="00D019E9"/>
    <w:rsid w:val="00D02803"/>
    <w:rsid w:val="00D16556"/>
    <w:rsid w:val="00D2357D"/>
    <w:rsid w:val="00D260C3"/>
    <w:rsid w:val="00D44504"/>
    <w:rsid w:val="00D47282"/>
    <w:rsid w:val="00D51EA9"/>
    <w:rsid w:val="00D67C77"/>
    <w:rsid w:val="00D74B55"/>
    <w:rsid w:val="00D809B4"/>
    <w:rsid w:val="00D9755B"/>
    <w:rsid w:val="00D976AC"/>
    <w:rsid w:val="00DA235C"/>
    <w:rsid w:val="00DA4063"/>
    <w:rsid w:val="00DB1583"/>
    <w:rsid w:val="00DB4745"/>
    <w:rsid w:val="00DB62BA"/>
    <w:rsid w:val="00DC0A9D"/>
    <w:rsid w:val="00DC6C26"/>
    <w:rsid w:val="00DE3EB3"/>
    <w:rsid w:val="00E128C3"/>
    <w:rsid w:val="00E24F69"/>
    <w:rsid w:val="00E31038"/>
    <w:rsid w:val="00E31FDD"/>
    <w:rsid w:val="00E45AA5"/>
    <w:rsid w:val="00E45E47"/>
    <w:rsid w:val="00E930B1"/>
    <w:rsid w:val="00EA7386"/>
    <w:rsid w:val="00ED1E11"/>
    <w:rsid w:val="00EE4438"/>
    <w:rsid w:val="00F045D8"/>
    <w:rsid w:val="00F04C70"/>
    <w:rsid w:val="00F20A41"/>
    <w:rsid w:val="00F347DA"/>
    <w:rsid w:val="00F42B5F"/>
    <w:rsid w:val="00F54F3E"/>
    <w:rsid w:val="00F67782"/>
    <w:rsid w:val="00F7728A"/>
    <w:rsid w:val="00FC2E46"/>
    <w:rsid w:val="00FC3A77"/>
    <w:rsid w:val="00FD3616"/>
    <w:rsid w:val="00FD3786"/>
    <w:rsid w:val="00FD4538"/>
    <w:rsid w:val="00FD7DEC"/>
    <w:rsid w:val="00FF1DB4"/>
    <w:rsid w:val="00FF4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D19401"/>
  <w15:chartTrackingRefBased/>
  <w15:docId w15:val="{2F6848C2-E5E0-4BE8-AED6-9C0BBA372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6FD1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6FD1"/>
    <w:pPr>
      <w:spacing w:after="160" w:line="259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96F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FD1"/>
    <w:rPr>
      <w:rFonts w:ascii="Segoe UI" w:hAnsi="Segoe UI" w:cs="Segoe UI"/>
      <w:sz w:val="18"/>
      <w:szCs w:val="18"/>
      <w:lang w:val="en-GB"/>
    </w:rPr>
  </w:style>
  <w:style w:type="table" w:styleId="TableGrid">
    <w:name w:val="Table Grid"/>
    <w:basedOn w:val="TableNormal"/>
    <w:uiPriority w:val="59"/>
    <w:rsid w:val="00996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96F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6FD1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96F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6FD1"/>
    <w:rPr>
      <w:lang w:val="en-GB"/>
    </w:rPr>
  </w:style>
  <w:style w:type="paragraph" w:styleId="NormalIndent">
    <w:name w:val="Normal Indent"/>
    <w:basedOn w:val="Normal"/>
    <w:rsid w:val="00996FD1"/>
    <w:pPr>
      <w:spacing w:after="0" w:line="240" w:lineRule="auto"/>
      <w:ind w:left="709"/>
      <w:jc w:val="both"/>
    </w:pPr>
    <w:rPr>
      <w:rFonts w:ascii="Arial" w:eastAsia="Times New Roman" w:hAnsi="Arial" w:cs="Times New Roman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96FD1"/>
    <w:pPr>
      <w:spacing w:line="240" w:lineRule="auto"/>
    </w:pPr>
    <w:rPr>
      <w:rFonts w:ascii="Calibri" w:eastAsia="Calibri" w:hAnsi="Calibri" w:cs="Times New Roman"/>
      <w:i/>
      <w:iCs/>
      <w:color w:val="44546A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96F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6FD1"/>
    <w:pPr>
      <w:spacing w:after="16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6FD1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6F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6FD1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267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D46031-A9D1-4DC9-A700-E49A0B84DE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659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2</cp:revision>
  <dcterms:created xsi:type="dcterms:W3CDTF">2021-09-28T10:01:00Z</dcterms:created>
  <dcterms:modified xsi:type="dcterms:W3CDTF">2021-11-10T07:16:00Z</dcterms:modified>
</cp:coreProperties>
</file>